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15F64" w14:textId="438B5D56" w:rsidR="00875A95" w:rsidRPr="00002838" w:rsidRDefault="00743737">
      <w:pPr>
        <w:rPr>
          <w:b/>
          <w:bCs/>
          <w:sz w:val="24"/>
          <w:szCs w:val="24"/>
          <w:u w:val="single"/>
        </w:rPr>
      </w:pPr>
      <w:proofErr w:type="spellStart"/>
      <w:r w:rsidRPr="00002838">
        <w:rPr>
          <w:b/>
          <w:bCs/>
          <w:sz w:val="24"/>
          <w:szCs w:val="24"/>
          <w:u w:val="single"/>
        </w:rPr>
        <w:t>cleaned_insurance_Data</w:t>
      </w:r>
      <w:proofErr w:type="spellEnd"/>
      <w:r w:rsidRPr="00002838">
        <w:rPr>
          <w:b/>
          <w:bCs/>
          <w:sz w:val="24"/>
          <w:szCs w:val="24"/>
          <w:u w:val="single"/>
        </w:rPr>
        <w:t xml:space="preserve"> datasets</w:t>
      </w:r>
    </w:p>
    <w:p w14:paraId="5488901F" w14:textId="5AABD6E3" w:rsidR="009075DC" w:rsidRDefault="0099434A">
      <w:pPr>
        <w:rPr>
          <w:b/>
          <w:bCs/>
        </w:rPr>
      </w:pPr>
      <w:r w:rsidRPr="004A60E6">
        <w:rPr>
          <w:noProof/>
        </w:rPr>
        <w:drawing>
          <wp:anchor distT="0" distB="0" distL="114300" distR="114300" simplePos="0" relativeHeight="251658240" behindDoc="1" locked="0" layoutInCell="1" allowOverlap="1" wp14:anchorId="47F69636" wp14:editId="69E180A2">
            <wp:simplePos x="0" y="0"/>
            <wp:positionH relativeFrom="column">
              <wp:posOffset>-312420</wp:posOffset>
            </wp:positionH>
            <wp:positionV relativeFrom="paragraph">
              <wp:posOffset>372110</wp:posOffset>
            </wp:positionV>
            <wp:extent cx="6146800" cy="2425065"/>
            <wp:effectExtent l="19050" t="19050" r="25400" b="13335"/>
            <wp:wrapTight wrapText="bothSides">
              <wp:wrapPolygon edited="0">
                <wp:start x="-67" y="-170"/>
                <wp:lineTo x="-67" y="21549"/>
                <wp:lineTo x="21622" y="21549"/>
                <wp:lineTo x="21622" y="-170"/>
                <wp:lineTo x="-67" y="-170"/>
              </wp:wrapPolygon>
            </wp:wrapTight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25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4F0C" w:rsidRPr="004A60E6">
        <w:t>Remov</w:t>
      </w:r>
      <w:r w:rsidR="00E15A2F" w:rsidRPr="004A60E6">
        <w:t>ing</w:t>
      </w:r>
      <w:r w:rsidR="00D84F0C" w:rsidRPr="004A60E6">
        <w:t xml:space="preserve"> </w:t>
      </w:r>
      <w:proofErr w:type="spellStart"/>
      <w:r w:rsidR="00654056">
        <w:rPr>
          <w:b/>
          <w:bCs/>
        </w:rPr>
        <w:t>Applicant_ID</w:t>
      </w:r>
      <w:proofErr w:type="spellEnd"/>
    </w:p>
    <w:p w14:paraId="1BA32D6D" w14:textId="77777777" w:rsidR="0099434A" w:rsidRDefault="0099434A">
      <w:pPr>
        <w:rPr>
          <w:b/>
          <w:bCs/>
        </w:rPr>
      </w:pPr>
    </w:p>
    <w:p w14:paraId="64AD642F" w14:textId="2EF1CE98" w:rsidR="00002838" w:rsidRDefault="0099434A">
      <w:pPr>
        <w:rPr>
          <w:b/>
          <w:bCs/>
        </w:rPr>
      </w:pPr>
      <w:r w:rsidRPr="00320486">
        <w:t>After Removing</w:t>
      </w:r>
      <w:r w:rsidR="004A60E6">
        <w:rPr>
          <w:b/>
          <w:bCs/>
        </w:rPr>
        <w:t xml:space="preserve"> </w:t>
      </w:r>
      <w:proofErr w:type="spellStart"/>
      <w:r w:rsidR="004A60E6">
        <w:rPr>
          <w:b/>
          <w:bCs/>
        </w:rPr>
        <w:t>Applicant_ID</w:t>
      </w:r>
      <w:proofErr w:type="spellEnd"/>
      <w:r w:rsidR="004A60E6">
        <w:rPr>
          <w:b/>
          <w:bCs/>
        </w:rPr>
        <w:t xml:space="preserve"> </w:t>
      </w:r>
    </w:p>
    <w:p w14:paraId="37746235" w14:textId="66F57FD1" w:rsidR="0099434A" w:rsidRDefault="0099434A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6B0500C" wp14:editId="4E3F9FA1">
            <wp:simplePos x="0" y="0"/>
            <wp:positionH relativeFrom="margin">
              <wp:align>center</wp:align>
            </wp:positionH>
            <wp:positionV relativeFrom="paragraph">
              <wp:posOffset>384810</wp:posOffset>
            </wp:positionV>
            <wp:extent cx="6265545" cy="2465070"/>
            <wp:effectExtent l="19050" t="19050" r="20955" b="11430"/>
            <wp:wrapTight wrapText="bothSides">
              <wp:wrapPolygon edited="0">
                <wp:start x="-66" y="-167"/>
                <wp:lineTo x="-66" y="21533"/>
                <wp:lineTo x="21607" y="21533"/>
                <wp:lineTo x="21607" y="-167"/>
                <wp:lineTo x="-66" y="-167"/>
              </wp:wrapPolygon>
            </wp:wrapTight>
            <wp:docPr id="2" name="Picture 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554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3567F0" w14:textId="62E15B6B" w:rsidR="007C4E54" w:rsidRPr="007C4E54" w:rsidRDefault="007C4E54" w:rsidP="007C4E54"/>
    <w:p w14:paraId="7A7D142D" w14:textId="2B7BE94D" w:rsidR="007C4E54" w:rsidRPr="007C4E54" w:rsidRDefault="007C4E54" w:rsidP="007C4E54"/>
    <w:p w14:paraId="4BB1F8A0" w14:textId="059C012C" w:rsidR="007C4E54" w:rsidRPr="007C4E54" w:rsidRDefault="007C4E54" w:rsidP="007C4E54"/>
    <w:p w14:paraId="4CE5AFCD" w14:textId="22963BDE" w:rsidR="007C4E54" w:rsidRPr="007C4E54" w:rsidRDefault="007C4E54" w:rsidP="007C4E54"/>
    <w:p w14:paraId="788378CE" w14:textId="4BFE7011" w:rsidR="007C4E54" w:rsidRDefault="007C4E54" w:rsidP="007C4E54">
      <w:pPr>
        <w:ind w:firstLine="720"/>
      </w:pPr>
    </w:p>
    <w:p w14:paraId="7B1E2AD7" w14:textId="4F5E852C" w:rsidR="007C4E54" w:rsidRDefault="007C4E54" w:rsidP="007C4E54">
      <w:pPr>
        <w:ind w:firstLine="720"/>
      </w:pPr>
    </w:p>
    <w:p w14:paraId="7827C79E" w14:textId="2921E20D" w:rsidR="007C4E54" w:rsidRDefault="007C4E54" w:rsidP="007C4E54">
      <w:pPr>
        <w:ind w:firstLine="720"/>
      </w:pPr>
    </w:p>
    <w:p w14:paraId="7CC3B180" w14:textId="7A7D6778" w:rsidR="004C7F4E" w:rsidRPr="004C7F4E" w:rsidRDefault="004C7F4E" w:rsidP="004C7F4E"/>
    <w:p w14:paraId="4098B230" w14:textId="4AD09876" w:rsidR="004C7F4E" w:rsidRDefault="004C7F4E" w:rsidP="004C7F4E"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79EFEDDF" wp14:editId="1861B6E6">
            <wp:simplePos x="0" y="0"/>
            <wp:positionH relativeFrom="margin">
              <wp:align>center</wp:align>
            </wp:positionH>
            <wp:positionV relativeFrom="paragraph">
              <wp:posOffset>377190</wp:posOffset>
            </wp:positionV>
            <wp:extent cx="6203950" cy="2457450"/>
            <wp:effectExtent l="19050" t="19050" r="25400" b="19050"/>
            <wp:wrapTight wrapText="bothSides">
              <wp:wrapPolygon edited="0">
                <wp:start x="-66" y="-167"/>
                <wp:lineTo x="-66" y="21600"/>
                <wp:lineTo x="21622" y="21600"/>
                <wp:lineTo x="21622" y="-167"/>
                <wp:lineTo x="-66" y="-167"/>
              </wp:wrapPolygon>
            </wp:wrapTight>
            <wp:docPr id="6" name="Picture 6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abl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3950" cy="2457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Sorting </w:t>
      </w:r>
      <w:proofErr w:type="spellStart"/>
      <w:r w:rsidRPr="00757B67">
        <w:rPr>
          <w:b/>
          <w:bCs/>
        </w:rPr>
        <w:t>Years_of_Insurance</w:t>
      </w:r>
      <w:proofErr w:type="spellEnd"/>
      <w:r w:rsidR="00AA0A7E">
        <w:t xml:space="preserve"> from Smallest to Largest</w:t>
      </w:r>
    </w:p>
    <w:p w14:paraId="3F75B6E4" w14:textId="21F6225F" w:rsidR="00757B67" w:rsidRPr="00757B67" w:rsidRDefault="00757B67" w:rsidP="00757B67"/>
    <w:p w14:paraId="7A914C4F" w14:textId="33295C93" w:rsidR="00757B67" w:rsidRPr="00757B67" w:rsidRDefault="00757B67" w:rsidP="00757B67"/>
    <w:p w14:paraId="03850FD8" w14:textId="2EC8DBFF" w:rsidR="004A78F0" w:rsidRDefault="00757B67" w:rsidP="004A78F0">
      <w:r>
        <w:t>After</w:t>
      </w:r>
      <w:r w:rsidR="004A78F0">
        <w:t xml:space="preserve"> Sorting </w:t>
      </w:r>
      <w:proofErr w:type="spellStart"/>
      <w:r w:rsidR="004A78F0" w:rsidRPr="00757B67">
        <w:rPr>
          <w:b/>
          <w:bCs/>
        </w:rPr>
        <w:t>Years_of_Insurance</w:t>
      </w:r>
      <w:proofErr w:type="spellEnd"/>
      <w:r w:rsidR="004A78F0">
        <w:t xml:space="preserve"> from Smallest to Largest</w:t>
      </w:r>
    </w:p>
    <w:p w14:paraId="54D14034" w14:textId="41569408" w:rsidR="00757B67" w:rsidRPr="00757B67" w:rsidRDefault="00D13A6B" w:rsidP="00757B67">
      <w:r>
        <w:rPr>
          <w:noProof/>
        </w:rPr>
        <w:drawing>
          <wp:anchor distT="0" distB="0" distL="114300" distR="114300" simplePos="0" relativeHeight="251663360" behindDoc="1" locked="0" layoutInCell="1" allowOverlap="1" wp14:anchorId="5E92A0A1" wp14:editId="3DB9B8CF">
            <wp:simplePos x="0" y="0"/>
            <wp:positionH relativeFrom="margin">
              <wp:align>center</wp:align>
            </wp:positionH>
            <wp:positionV relativeFrom="paragraph">
              <wp:posOffset>212090</wp:posOffset>
            </wp:positionV>
            <wp:extent cx="6462395" cy="2526030"/>
            <wp:effectExtent l="19050" t="19050" r="14605" b="26670"/>
            <wp:wrapTight wrapText="bothSides">
              <wp:wrapPolygon edited="0">
                <wp:start x="-64" y="-163"/>
                <wp:lineTo x="-64" y="21665"/>
                <wp:lineTo x="21585" y="21665"/>
                <wp:lineTo x="21585" y="-163"/>
                <wp:lineTo x="-64" y="-163"/>
              </wp:wrapPolygon>
            </wp:wrapTight>
            <wp:docPr id="9" name="Picture 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ab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395" cy="2526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96FF94" w14:textId="2F6453DA" w:rsidR="00757B67" w:rsidRPr="00757B67" w:rsidRDefault="00757B67" w:rsidP="00757B67"/>
    <w:p w14:paraId="2AB8CDFB" w14:textId="159CF458" w:rsidR="00757B67" w:rsidRPr="00757B67" w:rsidRDefault="00757B67" w:rsidP="00757B67"/>
    <w:p w14:paraId="676DA8A0" w14:textId="74EAF43D" w:rsidR="00757B67" w:rsidRPr="00757B67" w:rsidRDefault="00757B67" w:rsidP="00757B67"/>
    <w:p w14:paraId="74A8BA7F" w14:textId="0807A189" w:rsidR="00757B67" w:rsidRPr="00757B67" w:rsidRDefault="00757B67" w:rsidP="00757B67"/>
    <w:p w14:paraId="27CCC0F0" w14:textId="75128B8E" w:rsidR="00757B67" w:rsidRPr="00757B67" w:rsidRDefault="00757B67" w:rsidP="00757B67"/>
    <w:p w14:paraId="6380B4A7" w14:textId="5B9F646D" w:rsidR="00757B67" w:rsidRPr="00757B67" w:rsidRDefault="00757B67" w:rsidP="00757B67"/>
    <w:p w14:paraId="0CDC89CF" w14:textId="039F865F" w:rsidR="00757B67" w:rsidRPr="00757B67" w:rsidRDefault="00757B67" w:rsidP="00757B67"/>
    <w:p w14:paraId="19F29885" w14:textId="6CF4C61F" w:rsidR="00757B67" w:rsidRDefault="00BF2CC9" w:rsidP="00BF2CC9">
      <w:pPr>
        <w:tabs>
          <w:tab w:val="left" w:pos="1416"/>
        </w:tabs>
      </w:pPr>
      <w:r>
        <w:tab/>
      </w:r>
    </w:p>
    <w:p w14:paraId="03226E20" w14:textId="5F0A6A1F" w:rsidR="0051173E" w:rsidRDefault="009E4489" w:rsidP="00BF2CC9">
      <w:pPr>
        <w:tabs>
          <w:tab w:val="left" w:pos="1416"/>
        </w:tabs>
        <w:rPr>
          <w:b/>
          <w:bCs/>
        </w:rPr>
      </w:pPr>
      <w:r w:rsidRPr="00F126BC"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264D3E50" wp14:editId="7D4674A0">
            <wp:simplePos x="0" y="0"/>
            <wp:positionH relativeFrom="column">
              <wp:posOffset>-538480</wp:posOffset>
            </wp:positionH>
            <wp:positionV relativeFrom="paragraph">
              <wp:posOffset>445770</wp:posOffset>
            </wp:positionV>
            <wp:extent cx="6456045" cy="1436370"/>
            <wp:effectExtent l="19050" t="19050" r="20955" b="11430"/>
            <wp:wrapTight wrapText="bothSides">
              <wp:wrapPolygon edited="0">
                <wp:start x="-64" y="-286"/>
                <wp:lineTo x="-64" y="21485"/>
                <wp:lineTo x="21606" y="21485"/>
                <wp:lineTo x="21606" y="-286"/>
                <wp:lineTo x="-64" y="-286"/>
              </wp:wrapPolygon>
            </wp:wrapTight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045" cy="1436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1C80" w:rsidRPr="00F126BC">
        <w:t xml:space="preserve"> Setting Blank value to NULL in</w:t>
      </w:r>
      <w:r w:rsidR="00F41C80">
        <w:rPr>
          <w:b/>
          <w:bCs/>
        </w:rPr>
        <w:t xml:space="preserve"> </w:t>
      </w:r>
      <w:proofErr w:type="spellStart"/>
      <w:r w:rsidR="007A0AEE" w:rsidRPr="007A0AEE">
        <w:rPr>
          <w:b/>
          <w:bCs/>
        </w:rPr>
        <w:t>Year_last_admitted</w:t>
      </w:r>
      <w:proofErr w:type="spellEnd"/>
    </w:p>
    <w:p w14:paraId="7E0566C9" w14:textId="2E19412B" w:rsidR="0051173E" w:rsidRDefault="0051173E" w:rsidP="00BF2CC9">
      <w:pPr>
        <w:tabs>
          <w:tab w:val="left" w:pos="1416"/>
        </w:tabs>
        <w:rPr>
          <w:b/>
          <w:bCs/>
        </w:rPr>
      </w:pPr>
    </w:p>
    <w:p w14:paraId="19E5D5BB" w14:textId="5E02A336" w:rsidR="005A1ECC" w:rsidRDefault="005A1ECC" w:rsidP="00BF2CC9">
      <w:pPr>
        <w:tabs>
          <w:tab w:val="left" w:pos="1416"/>
        </w:tabs>
        <w:rPr>
          <w:b/>
          <w:bCs/>
        </w:rPr>
      </w:pPr>
    </w:p>
    <w:p w14:paraId="263C3EF0" w14:textId="70473B60" w:rsidR="005A1ECC" w:rsidRDefault="005A1ECC" w:rsidP="00BF2CC9">
      <w:pPr>
        <w:tabs>
          <w:tab w:val="left" w:pos="1416"/>
        </w:tabs>
        <w:rPr>
          <w:b/>
          <w:bCs/>
        </w:rPr>
      </w:pPr>
    </w:p>
    <w:p w14:paraId="77BDC8EF" w14:textId="77777777" w:rsidR="005A1ECC" w:rsidRDefault="005A1ECC" w:rsidP="00BF2CC9">
      <w:pPr>
        <w:tabs>
          <w:tab w:val="left" w:pos="1416"/>
        </w:tabs>
        <w:rPr>
          <w:b/>
          <w:bCs/>
        </w:rPr>
      </w:pPr>
    </w:p>
    <w:p w14:paraId="6A0148B9" w14:textId="1D760523" w:rsidR="0051173E" w:rsidRDefault="00096EA5" w:rsidP="00BF2CC9">
      <w:pPr>
        <w:tabs>
          <w:tab w:val="left" w:pos="1416"/>
        </w:tabs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183B5829" wp14:editId="4CEB5283">
            <wp:simplePos x="0" y="0"/>
            <wp:positionH relativeFrom="column">
              <wp:posOffset>-521970</wp:posOffset>
            </wp:positionH>
            <wp:positionV relativeFrom="paragraph">
              <wp:posOffset>432435</wp:posOffset>
            </wp:positionV>
            <wp:extent cx="6473190" cy="1078865"/>
            <wp:effectExtent l="19050" t="19050" r="22860" b="26035"/>
            <wp:wrapTight wrapText="bothSides">
              <wp:wrapPolygon edited="0">
                <wp:start x="-64" y="-381"/>
                <wp:lineTo x="-64" y="21740"/>
                <wp:lineTo x="21613" y="21740"/>
                <wp:lineTo x="21613" y="-381"/>
                <wp:lineTo x="-64" y="-381"/>
              </wp:wrapPolygon>
            </wp:wrapTight>
            <wp:docPr id="11" name="Picture 1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3190" cy="1078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26BC">
        <w:t xml:space="preserve">After </w:t>
      </w:r>
      <w:r w:rsidR="00F126BC" w:rsidRPr="00F126BC">
        <w:t>Setting Blank value to NULL in</w:t>
      </w:r>
      <w:r w:rsidR="00F126BC">
        <w:rPr>
          <w:b/>
          <w:bCs/>
        </w:rPr>
        <w:t xml:space="preserve"> </w:t>
      </w:r>
      <w:proofErr w:type="spellStart"/>
      <w:r w:rsidR="00F126BC" w:rsidRPr="007A0AEE">
        <w:rPr>
          <w:b/>
          <w:bCs/>
        </w:rPr>
        <w:t>Year_last_admitted</w:t>
      </w:r>
      <w:proofErr w:type="spellEnd"/>
    </w:p>
    <w:p w14:paraId="67E67D91" w14:textId="3CB8ED57" w:rsidR="0051173E" w:rsidRDefault="0051173E" w:rsidP="00BF2CC9">
      <w:pPr>
        <w:tabs>
          <w:tab w:val="left" w:pos="1416"/>
        </w:tabs>
        <w:rPr>
          <w:b/>
          <w:bCs/>
        </w:rPr>
      </w:pPr>
    </w:p>
    <w:p w14:paraId="1D283D41" w14:textId="448C501A" w:rsidR="0051173E" w:rsidRDefault="0051173E" w:rsidP="00BF2CC9">
      <w:pPr>
        <w:tabs>
          <w:tab w:val="left" w:pos="1416"/>
        </w:tabs>
        <w:rPr>
          <w:b/>
          <w:bCs/>
        </w:rPr>
      </w:pPr>
    </w:p>
    <w:p w14:paraId="634AD9C7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6EAC202B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28B9EC2A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14BA274F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643C9EBA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5CC3B7FC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5EA90795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05945341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142FD942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620A5E39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64769571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736EC974" w14:textId="77777777" w:rsidR="0051173E" w:rsidRDefault="0051173E" w:rsidP="00BF2CC9">
      <w:pPr>
        <w:tabs>
          <w:tab w:val="left" w:pos="1416"/>
        </w:tabs>
        <w:rPr>
          <w:b/>
          <w:bCs/>
        </w:rPr>
      </w:pPr>
    </w:p>
    <w:p w14:paraId="056181EF" w14:textId="3E663E3F" w:rsidR="00BF2CC9" w:rsidRDefault="00BF2CC9" w:rsidP="00BF2CC9">
      <w:pPr>
        <w:tabs>
          <w:tab w:val="left" w:pos="1416"/>
        </w:tabs>
        <w:rPr>
          <w:b/>
          <w:bCs/>
        </w:rPr>
      </w:pPr>
      <w:proofErr w:type="spellStart"/>
      <w:r w:rsidRPr="00BF2CC9">
        <w:rPr>
          <w:b/>
          <w:bCs/>
        </w:rPr>
        <w:lastRenderedPageBreak/>
        <w:t>Cleansed_Health</w:t>
      </w:r>
      <w:proofErr w:type="spellEnd"/>
      <w:r w:rsidRPr="00BF2CC9">
        <w:rPr>
          <w:b/>
          <w:bCs/>
        </w:rPr>
        <w:t xml:space="preserve"> Insurance Coverage</w:t>
      </w:r>
      <w:r>
        <w:rPr>
          <w:b/>
          <w:bCs/>
        </w:rPr>
        <w:t xml:space="preserve"> file</w:t>
      </w:r>
    </w:p>
    <w:p w14:paraId="4128BA20" w14:textId="2D142D8F" w:rsidR="00223AB6" w:rsidRDefault="00223AB6" w:rsidP="009E07CB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5DE41D5" w14:textId="32408459" w:rsidR="009E07CB" w:rsidRPr="009E07CB" w:rsidRDefault="009E07CB" w:rsidP="009E07CB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to NULL in </w:t>
      </w:r>
      <w:r w:rsidRPr="009E07C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tate Medicaid Expansion (2016)</w:t>
      </w:r>
    </w:p>
    <w:p w14:paraId="2FDF92FF" w14:textId="796DC618" w:rsidR="00B9569C" w:rsidRDefault="00B80A08" w:rsidP="00BF2CC9">
      <w:pPr>
        <w:tabs>
          <w:tab w:val="left" w:pos="1416"/>
        </w:tabs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5E8C19D" wp14:editId="687E8AF8">
            <wp:simplePos x="0" y="0"/>
            <wp:positionH relativeFrom="margin">
              <wp:align>center</wp:align>
            </wp:positionH>
            <wp:positionV relativeFrom="paragraph">
              <wp:posOffset>268605</wp:posOffset>
            </wp:positionV>
            <wp:extent cx="7132023" cy="384810"/>
            <wp:effectExtent l="19050" t="19050" r="12065" b="15240"/>
            <wp:wrapTight wrapText="bothSides">
              <wp:wrapPolygon edited="0">
                <wp:start x="-58" y="-1069"/>
                <wp:lineTo x="-58" y="21386"/>
                <wp:lineTo x="21579" y="21386"/>
                <wp:lineTo x="21579" y="-1069"/>
                <wp:lineTo x="-58" y="-1069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2023" cy="38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5570BF" w14:textId="7FD303C2" w:rsidR="00205280" w:rsidRPr="00205280" w:rsidRDefault="00205280" w:rsidP="00205280"/>
    <w:p w14:paraId="60220EE0" w14:textId="6A4BE449" w:rsidR="00205280" w:rsidRPr="009E07CB" w:rsidRDefault="00205280" w:rsidP="00205280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to NULL in </w:t>
      </w:r>
      <w:r w:rsidRPr="009E07C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tate Medicaid Expansion (2016)</w:t>
      </w:r>
    </w:p>
    <w:p w14:paraId="5D442868" w14:textId="63A76FC1" w:rsidR="00205280" w:rsidRPr="00205280" w:rsidRDefault="00A47182" w:rsidP="00205280">
      <w:pPr>
        <w:ind w:firstLine="720"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BA2C5C3" wp14:editId="63DC8A94">
            <wp:simplePos x="0" y="0"/>
            <wp:positionH relativeFrom="margin">
              <wp:align>center</wp:align>
            </wp:positionH>
            <wp:positionV relativeFrom="paragraph">
              <wp:posOffset>310515</wp:posOffset>
            </wp:positionV>
            <wp:extent cx="7112450" cy="369570"/>
            <wp:effectExtent l="19050" t="19050" r="12700" b="11430"/>
            <wp:wrapTight wrapText="bothSides">
              <wp:wrapPolygon edited="0">
                <wp:start x="-58" y="-1113"/>
                <wp:lineTo x="-58" y="21155"/>
                <wp:lineTo x="21581" y="21155"/>
                <wp:lineTo x="21581" y="-1113"/>
                <wp:lineTo x="-58" y="-1113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450" cy="369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B90C85" w14:textId="2BC5F07B" w:rsidR="00205280" w:rsidRDefault="00205280" w:rsidP="00205280"/>
    <w:p w14:paraId="3C702226" w14:textId="34DAD7B5" w:rsidR="00AB437E" w:rsidRPr="00AB437E" w:rsidRDefault="00AB437E" w:rsidP="00AB437E"/>
    <w:p w14:paraId="4A9214AB" w14:textId="612FBCC2" w:rsidR="00AB437E" w:rsidRPr="00AB437E" w:rsidRDefault="00AB437E" w:rsidP="00AB437E"/>
    <w:p w14:paraId="7F695A1B" w14:textId="3B7DABA1" w:rsidR="00AB437E" w:rsidRDefault="00AB437E" w:rsidP="00AB437E"/>
    <w:p w14:paraId="69A2FC1C" w14:textId="686817B4" w:rsidR="00AB437E" w:rsidRPr="00940D6D" w:rsidRDefault="00AB437E" w:rsidP="00AB437E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value from Blank to 0 in </w:t>
      </w:r>
      <w:r w:rsidRPr="00AB437E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Medicaid </w:t>
      </w:r>
      <w:proofErr w:type="spellStart"/>
      <w:r w:rsidRPr="00AB437E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Enrollment</w:t>
      </w:r>
      <w:proofErr w:type="spellEnd"/>
      <w:r w:rsidRPr="00AB437E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 (2013)</w:t>
      </w:r>
    </w:p>
    <w:p w14:paraId="6D811E3C" w14:textId="6E1A6FCF" w:rsidR="00AB437E" w:rsidRDefault="00E8745E" w:rsidP="00AB437E">
      <w:pPr>
        <w:ind w:firstLine="72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25D89054" wp14:editId="085A6880">
            <wp:simplePos x="0" y="0"/>
            <wp:positionH relativeFrom="margin">
              <wp:align>center</wp:align>
            </wp:positionH>
            <wp:positionV relativeFrom="paragraph">
              <wp:posOffset>367030</wp:posOffset>
            </wp:positionV>
            <wp:extent cx="7175161" cy="422910"/>
            <wp:effectExtent l="19050" t="19050" r="26035" b="15240"/>
            <wp:wrapTight wrapText="bothSides">
              <wp:wrapPolygon edited="0">
                <wp:start x="-57" y="-973"/>
                <wp:lineTo x="-57" y="21405"/>
                <wp:lineTo x="21621" y="21405"/>
                <wp:lineTo x="21621" y="-973"/>
                <wp:lineTo x="-57" y="-973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161" cy="422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404D9E" w14:textId="03BDBA4F" w:rsidR="00E47294" w:rsidRPr="00E47294" w:rsidRDefault="00E47294" w:rsidP="00E47294"/>
    <w:p w14:paraId="20A116EF" w14:textId="5EF98512" w:rsidR="00E47294" w:rsidRPr="00E47294" w:rsidRDefault="00E47294" w:rsidP="00E47294"/>
    <w:p w14:paraId="20590441" w14:textId="7A59350D" w:rsidR="00E47294" w:rsidRPr="00940D6D" w:rsidRDefault="00E47294" w:rsidP="00E47294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value from Blank to 0 in </w:t>
      </w:r>
      <w:r w:rsidRPr="00AB437E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Medicaid </w:t>
      </w:r>
      <w:proofErr w:type="spellStart"/>
      <w:r w:rsidRPr="00AB437E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Enrollment</w:t>
      </w:r>
      <w:proofErr w:type="spellEnd"/>
      <w:r w:rsidRPr="00AB437E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 (2013)</w:t>
      </w:r>
    </w:p>
    <w:p w14:paraId="2572F0DD" w14:textId="51AD56A4" w:rsidR="00E47294" w:rsidRPr="00E47294" w:rsidRDefault="002175A5" w:rsidP="00E47294">
      <w:r>
        <w:rPr>
          <w:noProof/>
        </w:rPr>
        <w:drawing>
          <wp:anchor distT="0" distB="0" distL="114300" distR="114300" simplePos="0" relativeHeight="251669504" behindDoc="1" locked="0" layoutInCell="1" allowOverlap="1" wp14:anchorId="2FD056C2" wp14:editId="17F560AD">
            <wp:simplePos x="0" y="0"/>
            <wp:positionH relativeFrom="page">
              <wp:posOffset>445770</wp:posOffset>
            </wp:positionH>
            <wp:positionV relativeFrom="paragraph">
              <wp:posOffset>257810</wp:posOffset>
            </wp:positionV>
            <wp:extent cx="6657722" cy="461010"/>
            <wp:effectExtent l="19050" t="19050" r="10160" b="15240"/>
            <wp:wrapTight wrapText="bothSides">
              <wp:wrapPolygon edited="0">
                <wp:start x="-62" y="-893"/>
                <wp:lineTo x="-62" y="21421"/>
                <wp:lineTo x="21571" y="21421"/>
                <wp:lineTo x="21571" y="-893"/>
                <wp:lineTo x="-62" y="-893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722" cy="461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970563" w14:textId="0C99A76F" w:rsidR="00233CF6" w:rsidRDefault="00233CF6" w:rsidP="00233CF6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335C967" w14:textId="6DB99B5C" w:rsidR="00233CF6" w:rsidRDefault="00233CF6" w:rsidP="00233C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value from Blank to 0 in </w:t>
      </w:r>
      <w:r w:rsidRPr="00233CF6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Medicaid </w:t>
      </w:r>
      <w:proofErr w:type="spellStart"/>
      <w:r w:rsidRPr="00233CF6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Enrollment</w:t>
      </w:r>
      <w:proofErr w:type="spellEnd"/>
      <w:r w:rsidRPr="00233CF6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 Change (2013-2016)</w:t>
      </w:r>
    </w:p>
    <w:p w14:paraId="42654BAD" w14:textId="0E30F09A" w:rsidR="00D222F5" w:rsidRPr="00D222F5" w:rsidRDefault="00D222F5" w:rsidP="00233CF6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046C89D6" wp14:editId="1D0912FC">
            <wp:simplePos x="0" y="0"/>
            <wp:positionH relativeFrom="margin">
              <wp:align>center</wp:align>
            </wp:positionH>
            <wp:positionV relativeFrom="paragraph">
              <wp:posOffset>240030</wp:posOffset>
            </wp:positionV>
            <wp:extent cx="6546850" cy="361950"/>
            <wp:effectExtent l="19050" t="19050" r="25400" b="19050"/>
            <wp:wrapTight wrapText="bothSides">
              <wp:wrapPolygon edited="0">
                <wp:start x="-63" y="-1137"/>
                <wp:lineTo x="-63" y="21600"/>
                <wp:lineTo x="21621" y="21600"/>
                <wp:lineTo x="21621" y="-1137"/>
                <wp:lineTo x="-63" y="-1137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6850" cy="361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BA51C4" w14:textId="77777777" w:rsidR="0089307F" w:rsidRDefault="0089307F" w:rsidP="0089307F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22265CE4" w14:textId="77777777" w:rsidR="0089307F" w:rsidRDefault="0089307F" w:rsidP="0089307F">
      <w:pPr>
        <w:spacing w:after="0" w:line="24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680743D" w14:textId="28DF860D" w:rsidR="0089307F" w:rsidRDefault="0089307F" w:rsidP="0089307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value from Blank to 0 in </w:t>
      </w:r>
      <w:r w:rsidRPr="00233CF6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Medicaid </w:t>
      </w:r>
      <w:proofErr w:type="spellStart"/>
      <w:r w:rsidRPr="00233CF6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Enrollment</w:t>
      </w:r>
      <w:proofErr w:type="spellEnd"/>
      <w:r w:rsidRPr="00233CF6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 Change (2013-2016)</w:t>
      </w:r>
    </w:p>
    <w:p w14:paraId="1A57869C" w14:textId="1667D70E" w:rsidR="00E47294" w:rsidRDefault="0089307F" w:rsidP="00E47294">
      <w:r>
        <w:rPr>
          <w:noProof/>
        </w:rPr>
        <w:drawing>
          <wp:anchor distT="0" distB="0" distL="114300" distR="114300" simplePos="0" relativeHeight="251671552" behindDoc="1" locked="0" layoutInCell="1" allowOverlap="1" wp14:anchorId="59BD47E1" wp14:editId="7B922F2A">
            <wp:simplePos x="0" y="0"/>
            <wp:positionH relativeFrom="margin">
              <wp:posOffset>-468630</wp:posOffset>
            </wp:positionH>
            <wp:positionV relativeFrom="paragraph">
              <wp:posOffset>273050</wp:posOffset>
            </wp:positionV>
            <wp:extent cx="6695440" cy="392430"/>
            <wp:effectExtent l="19050" t="19050" r="10160" b="26670"/>
            <wp:wrapTight wrapText="bothSides">
              <wp:wrapPolygon edited="0">
                <wp:start x="-61" y="-1049"/>
                <wp:lineTo x="-61" y="22019"/>
                <wp:lineTo x="21571" y="22019"/>
                <wp:lineTo x="21571" y="-1049"/>
                <wp:lineTo x="-61" y="-1049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5440" cy="392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B1F833" w14:textId="7B264798" w:rsidR="00C97D31" w:rsidRDefault="00C97D31" w:rsidP="00C97D31">
      <w:pPr>
        <w:tabs>
          <w:tab w:val="left" w:pos="1116"/>
        </w:tabs>
      </w:pPr>
      <w:r>
        <w:tab/>
      </w:r>
    </w:p>
    <w:p w14:paraId="0695913A" w14:textId="7A7E0960" w:rsidR="00C97D31" w:rsidRDefault="00183EFF" w:rsidP="00C97D31">
      <w:pPr>
        <w:tabs>
          <w:tab w:val="left" w:pos="1116"/>
        </w:tabs>
        <w:rPr>
          <w:b/>
          <w:bCs/>
        </w:rPr>
      </w:pPr>
      <w:proofErr w:type="spellStart"/>
      <w:r w:rsidRPr="00183EFF">
        <w:rPr>
          <w:b/>
          <w:bCs/>
        </w:rPr>
        <w:lastRenderedPageBreak/>
        <w:t>Cleansed_Health</w:t>
      </w:r>
      <w:proofErr w:type="spellEnd"/>
      <w:r w:rsidRPr="00183EFF">
        <w:rPr>
          <w:b/>
          <w:bCs/>
        </w:rPr>
        <w:t xml:space="preserve"> Insurance data Policy and claims </w:t>
      </w:r>
      <w:proofErr w:type="spellStart"/>
      <w:r w:rsidRPr="00183EFF">
        <w:rPr>
          <w:b/>
          <w:bCs/>
        </w:rPr>
        <w:t>data_Health</w:t>
      </w:r>
      <w:proofErr w:type="spellEnd"/>
      <w:r w:rsidRPr="00183EFF">
        <w:rPr>
          <w:b/>
          <w:bCs/>
        </w:rPr>
        <w:t xml:space="preserve"> Insurance claims data</w:t>
      </w:r>
      <w:r>
        <w:rPr>
          <w:b/>
          <w:bCs/>
        </w:rPr>
        <w:t xml:space="preserve"> excel file</w:t>
      </w:r>
    </w:p>
    <w:p w14:paraId="503A993E" w14:textId="66E22F3A" w:rsidR="00435A11" w:rsidRDefault="00435A11" w:rsidP="00C97D31">
      <w:pPr>
        <w:tabs>
          <w:tab w:val="left" w:pos="1116"/>
        </w:tabs>
        <w:rPr>
          <w:b/>
          <w:bCs/>
        </w:rPr>
      </w:pPr>
    </w:p>
    <w:p w14:paraId="22724219" w14:textId="070AA734" w:rsidR="00435A11" w:rsidRPr="00183EFF" w:rsidRDefault="00170CF5" w:rsidP="00C97D31">
      <w:pPr>
        <w:tabs>
          <w:tab w:val="left" w:pos="1116"/>
        </w:tabs>
        <w:rPr>
          <w:b/>
          <w:bCs/>
        </w:rPr>
      </w:pPr>
      <w:r w:rsidRPr="00AB5BED">
        <w:rPr>
          <w:noProof/>
        </w:rPr>
        <w:drawing>
          <wp:anchor distT="0" distB="0" distL="114300" distR="114300" simplePos="0" relativeHeight="251672576" behindDoc="1" locked="0" layoutInCell="1" allowOverlap="1" wp14:anchorId="1E8E4E2A" wp14:editId="27FE1CC5">
            <wp:simplePos x="0" y="0"/>
            <wp:positionH relativeFrom="margin">
              <wp:posOffset>-335280</wp:posOffset>
            </wp:positionH>
            <wp:positionV relativeFrom="paragraph">
              <wp:posOffset>285115</wp:posOffset>
            </wp:positionV>
            <wp:extent cx="6263640" cy="2265045"/>
            <wp:effectExtent l="19050" t="19050" r="22860" b="20955"/>
            <wp:wrapTight wrapText="bothSides">
              <wp:wrapPolygon edited="0">
                <wp:start x="-66" y="-182"/>
                <wp:lineTo x="-66" y="21618"/>
                <wp:lineTo x="21613" y="21618"/>
                <wp:lineTo x="21613" y="-182"/>
                <wp:lineTo x="-66" y="-182"/>
              </wp:wrapPolygon>
            </wp:wrapTight>
            <wp:docPr id="18" name="Picture 18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 with low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265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5BED" w:rsidRPr="00AB5BED">
        <w:t>Sorting Type by</w:t>
      </w:r>
      <w:r w:rsidR="00AB5BED">
        <w:rPr>
          <w:b/>
          <w:bCs/>
        </w:rPr>
        <w:t xml:space="preserve"> Alphabetic Order</w:t>
      </w:r>
    </w:p>
    <w:p w14:paraId="67380F2D" w14:textId="34C07A70" w:rsidR="00C97D31" w:rsidRDefault="00C97D31" w:rsidP="00C97D31"/>
    <w:p w14:paraId="64566AC9" w14:textId="5B9C15C7" w:rsidR="00AB5BED" w:rsidRPr="00183EFF" w:rsidRDefault="00C90BD5" w:rsidP="00AB5BED">
      <w:pPr>
        <w:tabs>
          <w:tab w:val="left" w:pos="1116"/>
        </w:tabs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61BC6AB5" wp14:editId="4A2F46AC">
            <wp:simplePos x="0" y="0"/>
            <wp:positionH relativeFrom="margin">
              <wp:align>center</wp:align>
            </wp:positionH>
            <wp:positionV relativeFrom="paragraph">
              <wp:posOffset>390525</wp:posOffset>
            </wp:positionV>
            <wp:extent cx="6206490" cy="2421890"/>
            <wp:effectExtent l="19050" t="19050" r="22860" b="16510"/>
            <wp:wrapTight wrapText="bothSides">
              <wp:wrapPolygon edited="0">
                <wp:start x="-66" y="-170"/>
                <wp:lineTo x="-66" y="21577"/>
                <wp:lineTo x="21613" y="21577"/>
                <wp:lineTo x="21613" y="-170"/>
                <wp:lineTo x="-66" y="-170"/>
              </wp:wrapPolygon>
            </wp:wrapTight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490" cy="2421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5BED">
        <w:t xml:space="preserve">After </w:t>
      </w:r>
      <w:r w:rsidR="00AB5BED" w:rsidRPr="00AB5BED">
        <w:t>Sorting Type by</w:t>
      </w:r>
      <w:r w:rsidR="00AB5BED">
        <w:rPr>
          <w:b/>
          <w:bCs/>
        </w:rPr>
        <w:t xml:space="preserve"> Alphabetic Order</w:t>
      </w:r>
    </w:p>
    <w:p w14:paraId="1C40284A" w14:textId="719751CD" w:rsidR="00AB5BED" w:rsidRDefault="00AB5BED" w:rsidP="00AB5BED"/>
    <w:p w14:paraId="552A163D" w14:textId="5DE40019" w:rsidR="008D6B1C" w:rsidRPr="008D6B1C" w:rsidRDefault="008D6B1C" w:rsidP="008D6B1C"/>
    <w:p w14:paraId="0EE4AE21" w14:textId="75F8E2CE" w:rsidR="008D6B1C" w:rsidRPr="008D6B1C" w:rsidRDefault="008D6B1C" w:rsidP="008D6B1C"/>
    <w:p w14:paraId="6821E93A" w14:textId="77FD4197" w:rsidR="008D6B1C" w:rsidRPr="008D6B1C" w:rsidRDefault="008D6B1C" w:rsidP="008D6B1C"/>
    <w:p w14:paraId="49CA30CC" w14:textId="6CBECE29" w:rsidR="008D6B1C" w:rsidRPr="008D6B1C" w:rsidRDefault="008D6B1C" w:rsidP="008D6B1C"/>
    <w:p w14:paraId="6EF7E2BE" w14:textId="36C289EF" w:rsidR="008D6B1C" w:rsidRPr="008D6B1C" w:rsidRDefault="008D6B1C" w:rsidP="008D6B1C"/>
    <w:p w14:paraId="603279DA" w14:textId="0B798CD8" w:rsidR="008D6B1C" w:rsidRPr="008D6B1C" w:rsidRDefault="008D6B1C" w:rsidP="008D6B1C"/>
    <w:p w14:paraId="511CFC7B" w14:textId="342148AC" w:rsidR="008D6B1C" w:rsidRDefault="008D6B1C" w:rsidP="008D6B1C">
      <w:pPr>
        <w:tabs>
          <w:tab w:val="left" w:pos="1152"/>
        </w:tabs>
      </w:pPr>
      <w:r>
        <w:tab/>
      </w:r>
    </w:p>
    <w:p w14:paraId="7BEDB8A9" w14:textId="69D224DA" w:rsidR="008D6B1C" w:rsidRDefault="008D6B1C" w:rsidP="008D6B1C">
      <w:pPr>
        <w:tabs>
          <w:tab w:val="left" w:pos="1152"/>
        </w:tabs>
      </w:pPr>
    </w:p>
    <w:p w14:paraId="3DDCA9F8" w14:textId="21421A12" w:rsidR="008D6B1C" w:rsidRDefault="00060C3F" w:rsidP="008D6B1C">
      <w:pPr>
        <w:tabs>
          <w:tab w:val="left" w:pos="1152"/>
        </w:tabs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1" locked="0" layoutInCell="1" allowOverlap="1" wp14:anchorId="5AB49A41" wp14:editId="2FE81116">
            <wp:simplePos x="0" y="0"/>
            <wp:positionH relativeFrom="margin">
              <wp:align>center</wp:align>
            </wp:positionH>
            <wp:positionV relativeFrom="paragraph">
              <wp:posOffset>308610</wp:posOffset>
            </wp:positionV>
            <wp:extent cx="6900545" cy="445770"/>
            <wp:effectExtent l="19050" t="19050" r="14605" b="11430"/>
            <wp:wrapTight wrapText="bothSides">
              <wp:wrapPolygon edited="0">
                <wp:start x="-60" y="-923"/>
                <wp:lineTo x="-60" y="21231"/>
                <wp:lineTo x="21586" y="21231"/>
                <wp:lineTo x="21586" y="-923"/>
                <wp:lineTo x="-60" y="-923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0545" cy="445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A9D">
        <w:t xml:space="preserve">Setting DOB values to NULL in </w:t>
      </w:r>
      <w:r w:rsidR="00D43A9D" w:rsidRPr="00AF1F08">
        <w:rPr>
          <w:b/>
          <w:bCs/>
        </w:rPr>
        <w:t>DOB</w:t>
      </w:r>
    </w:p>
    <w:p w14:paraId="3B8881CA" w14:textId="77777777" w:rsidR="0005391E" w:rsidRDefault="0005391E" w:rsidP="0005391E">
      <w:pPr>
        <w:tabs>
          <w:tab w:val="left" w:pos="1152"/>
        </w:tabs>
        <w:rPr>
          <w:noProof/>
        </w:rPr>
      </w:pPr>
    </w:p>
    <w:p w14:paraId="69B7BD8C" w14:textId="78CDC338" w:rsidR="0005391E" w:rsidRDefault="0005391E" w:rsidP="0005391E">
      <w:pPr>
        <w:tabs>
          <w:tab w:val="left" w:pos="1152"/>
        </w:tabs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1C49FEA6" wp14:editId="08C734CE">
            <wp:simplePos x="0" y="0"/>
            <wp:positionH relativeFrom="margin">
              <wp:align>center</wp:align>
            </wp:positionH>
            <wp:positionV relativeFrom="paragraph">
              <wp:posOffset>468630</wp:posOffset>
            </wp:positionV>
            <wp:extent cx="6720840" cy="392430"/>
            <wp:effectExtent l="19050" t="19050" r="22860" b="26670"/>
            <wp:wrapTight wrapText="bothSides">
              <wp:wrapPolygon edited="0">
                <wp:start x="-61" y="-1049"/>
                <wp:lineTo x="-61" y="22019"/>
                <wp:lineTo x="21612" y="22019"/>
                <wp:lineTo x="21612" y="-1049"/>
                <wp:lineTo x="-61" y="-1049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0840" cy="392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fter Setting DOB values to NULL in </w:t>
      </w:r>
      <w:r w:rsidRPr="00AF1F08">
        <w:rPr>
          <w:b/>
          <w:bCs/>
        </w:rPr>
        <w:t>DOB</w:t>
      </w:r>
    </w:p>
    <w:p w14:paraId="01F37A4A" w14:textId="6A804DFF" w:rsidR="00AF1F08" w:rsidRDefault="00AF1F08" w:rsidP="008D6B1C">
      <w:pPr>
        <w:tabs>
          <w:tab w:val="left" w:pos="1152"/>
        </w:tabs>
        <w:rPr>
          <w:b/>
          <w:bCs/>
        </w:rPr>
      </w:pPr>
    </w:p>
    <w:p w14:paraId="573D18D6" w14:textId="27F0E5D1" w:rsidR="0030655D" w:rsidRDefault="00E91ED6" w:rsidP="008D6B1C">
      <w:pPr>
        <w:tabs>
          <w:tab w:val="left" w:pos="1152"/>
        </w:tabs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73A7E2A7" wp14:editId="7F04732D">
            <wp:simplePos x="0" y="0"/>
            <wp:positionH relativeFrom="page">
              <wp:posOffset>316230</wp:posOffset>
            </wp:positionH>
            <wp:positionV relativeFrom="paragraph">
              <wp:posOffset>342265</wp:posOffset>
            </wp:positionV>
            <wp:extent cx="6734524" cy="179070"/>
            <wp:effectExtent l="19050" t="19050" r="28575" b="11430"/>
            <wp:wrapTight wrapText="bothSides">
              <wp:wrapPolygon edited="0">
                <wp:start x="-61" y="-2298"/>
                <wp:lineTo x="-61" y="20681"/>
                <wp:lineTo x="21631" y="20681"/>
                <wp:lineTo x="21631" y="-2298"/>
                <wp:lineTo x="-61" y="-2298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4524" cy="179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655D" w:rsidRPr="00DC07F4">
        <w:t>Setting  district values to NULL in</w:t>
      </w:r>
      <w:r w:rsidR="0030655D">
        <w:rPr>
          <w:b/>
          <w:bCs/>
        </w:rPr>
        <w:t xml:space="preserve"> district</w:t>
      </w:r>
    </w:p>
    <w:p w14:paraId="3EE76852" w14:textId="534AAA23" w:rsidR="00DC07F4" w:rsidRDefault="00DC07F4" w:rsidP="008D6B1C">
      <w:pPr>
        <w:tabs>
          <w:tab w:val="left" w:pos="1152"/>
        </w:tabs>
        <w:rPr>
          <w:b/>
          <w:bCs/>
        </w:rPr>
      </w:pPr>
    </w:p>
    <w:p w14:paraId="1DED90AB" w14:textId="6827B3AF" w:rsidR="00FE4EA2" w:rsidRDefault="00FE4EA2" w:rsidP="00FE4EA2">
      <w:pPr>
        <w:tabs>
          <w:tab w:val="left" w:pos="1152"/>
        </w:tabs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6B92BD4B" wp14:editId="7AC77EEE">
            <wp:simplePos x="0" y="0"/>
            <wp:positionH relativeFrom="margin">
              <wp:align>center</wp:align>
            </wp:positionH>
            <wp:positionV relativeFrom="paragraph">
              <wp:posOffset>374650</wp:posOffset>
            </wp:positionV>
            <wp:extent cx="7042785" cy="194310"/>
            <wp:effectExtent l="19050" t="19050" r="24765" b="15240"/>
            <wp:wrapTight wrapText="bothSides">
              <wp:wrapPolygon edited="0">
                <wp:start x="-58" y="-2118"/>
                <wp:lineTo x="-58" y="21176"/>
                <wp:lineTo x="21618" y="21176"/>
                <wp:lineTo x="21618" y="-2118"/>
                <wp:lineTo x="-58" y="-2118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2785" cy="194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fter </w:t>
      </w:r>
      <w:r w:rsidR="003316F3">
        <w:t>s</w:t>
      </w:r>
      <w:r w:rsidRPr="00DC07F4">
        <w:t>etting  district values to NULL in</w:t>
      </w:r>
      <w:r>
        <w:rPr>
          <w:b/>
          <w:bCs/>
        </w:rPr>
        <w:t xml:space="preserve"> district</w:t>
      </w:r>
    </w:p>
    <w:p w14:paraId="726DE33E" w14:textId="6FE90549" w:rsidR="00FE4EA2" w:rsidRPr="00FE4EA2" w:rsidRDefault="00FE4EA2" w:rsidP="00FE4EA2"/>
    <w:p w14:paraId="29003297" w14:textId="78E5FE30" w:rsidR="003316F3" w:rsidRDefault="003316F3" w:rsidP="003316F3">
      <w:pPr>
        <w:tabs>
          <w:tab w:val="left" w:pos="1152"/>
        </w:tabs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213A1CD0" wp14:editId="4AB9766B">
            <wp:simplePos x="0" y="0"/>
            <wp:positionH relativeFrom="page">
              <wp:posOffset>355600</wp:posOffset>
            </wp:positionH>
            <wp:positionV relativeFrom="paragraph">
              <wp:posOffset>338455</wp:posOffset>
            </wp:positionV>
            <wp:extent cx="7049648" cy="209550"/>
            <wp:effectExtent l="19050" t="19050" r="18415" b="19050"/>
            <wp:wrapTight wrapText="bothSides">
              <wp:wrapPolygon edited="0">
                <wp:start x="-58" y="-1964"/>
                <wp:lineTo x="-58" y="21600"/>
                <wp:lineTo x="21598" y="21600"/>
                <wp:lineTo x="21598" y="-1964"/>
                <wp:lineTo x="-58" y="-1964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9648" cy="209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07F4">
        <w:t xml:space="preserve">Setting  </w:t>
      </w:r>
      <w:r>
        <w:t>states</w:t>
      </w:r>
      <w:r w:rsidRPr="00DC07F4">
        <w:t xml:space="preserve"> values to NULL in</w:t>
      </w:r>
      <w:r>
        <w:rPr>
          <w:b/>
          <w:bCs/>
        </w:rPr>
        <w:t xml:space="preserve"> states</w:t>
      </w:r>
    </w:p>
    <w:p w14:paraId="07A19005" w14:textId="77777777" w:rsidR="003316F3" w:rsidRDefault="003316F3" w:rsidP="003316F3">
      <w:pPr>
        <w:tabs>
          <w:tab w:val="left" w:pos="1152"/>
        </w:tabs>
        <w:rPr>
          <w:b/>
          <w:bCs/>
        </w:rPr>
      </w:pPr>
    </w:p>
    <w:p w14:paraId="5C1EB607" w14:textId="37071537" w:rsidR="003316F3" w:rsidRDefault="00CA6619" w:rsidP="003316F3">
      <w:pPr>
        <w:tabs>
          <w:tab w:val="left" w:pos="1152"/>
        </w:tabs>
        <w:rPr>
          <w:b/>
          <w:bCs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5E67302C" wp14:editId="1C9F086E">
            <wp:simplePos x="0" y="0"/>
            <wp:positionH relativeFrom="margin">
              <wp:posOffset>-499110</wp:posOffset>
            </wp:positionH>
            <wp:positionV relativeFrom="paragraph">
              <wp:posOffset>257175</wp:posOffset>
            </wp:positionV>
            <wp:extent cx="6980555" cy="308610"/>
            <wp:effectExtent l="19050" t="19050" r="10795" b="15240"/>
            <wp:wrapTight wrapText="bothSides">
              <wp:wrapPolygon edited="0">
                <wp:start x="-59" y="-1333"/>
                <wp:lineTo x="-59" y="21333"/>
                <wp:lineTo x="21574" y="21333"/>
                <wp:lineTo x="21574" y="-1333"/>
                <wp:lineTo x="-59" y="-1333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0555" cy="308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16F3">
        <w:t>After s</w:t>
      </w:r>
      <w:r w:rsidR="003316F3" w:rsidRPr="00DC07F4">
        <w:t xml:space="preserve">etting  </w:t>
      </w:r>
      <w:r w:rsidR="003316F3">
        <w:t>states</w:t>
      </w:r>
      <w:r w:rsidR="003316F3" w:rsidRPr="00DC07F4">
        <w:t xml:space="preserve"> values to NULL in</w:t>
      </w:r>
      <w:r w:rsidR="003316F3">
        <w:rPr>
          <w:b/>
          <w:bCs/>
        </w:rPr>
        <w:t xml:space="preserve"> states</w:t>
      </w:r>
    </w:p>
    <w:p w14:paraId="52216B6D" w14:textId="3C83CA2D" w:rsidR="00FE4EA2" w:rsidRDefault="00FE4EA2" w:rsidP="00FE4EA2">
      <w:pPr>
        <w:tabs>
          <w:tab w:val="left" w:pos="1464"/>
        </w:tabs>
      </w:pPr>
    </w:p>
    <w:p w14:paraId="7DCFE513" w14:textId="74AA796B" w:rsidR="00176979" w:rsidRPr="0020417D" w:rsidRDefault="005039B7" w:rsidP="00176979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681792" behindDoc="1" locked="0" layoutInCell="1" allowOverlap="1" wp14:anchorId="25E25598" wp14:editId="23EF1CEE">
            <wp:simplePos x="0" y="0"/>
            <wp:positionH relativeFrom="column">
              <wp:posOffset>-255905</wp:posOffset>
            </wp:positionH>
            <wp:positionV relativeFrom="paragraph">
              <wp:posOffset>335280</wp:posOffset>
            </wp:positionV>
            <wp:extent cx="6309360" cy="1344930"/>
            <wp:effectExtent l="19050" t="19050" r="15240" b="26670"/>
            <wp:wrapTight wrapText="bothSides">
              <wp:wrapPolygon edited="0">
                <wp:start x="-65" y="-306"/>
                <wp:lineTo x="-65" y="21722"/>
                <wp:lineTo x="21587" y="21722"/>
                <wp:lineTo x="21587" y="-306"/>
                <wp:lineTo x="-65" y="-306"/>
              </wp:wrapPolygon>
            </wp:wrapTight>
            <wp:docPr id="30" name="Picture 3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1344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979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</w:t>
      </w:r>
      <w:r w:rsidR="00E56F62">
        <w:rPr>
          <w:rFonts w:ascii="Calibri" w:eastAsia="Times New Roman" w:hAnsi="Calibri" w:cs="Calibri"/>
          <w:color w:val="000000"/>
          <w:kern w:val="0"/>
          <w14:ligatures w14:val="none"/>
        </w:rPr>
        <w:t>0</w:t>
      </w:r>
      <w:r w:rsidR="00176979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in </w:t>
      </w:r>
      <w:r w:rsidR="00176979" w:rsidRPr="00176979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laim_amt2</w:t>
      </w:r>
    </w:p>
    <w:p w14:paraId="1529585D" w14:textId="7ED28CB4" w:rsidR="00176979" w:rsidRDefault="00176979" w:rsidP="00FE4EA2">
      <w:pPr>
        <w:tabs>
          <w:tab w:val="left" w:pos="1464"/>
        </w:tabs>
      </w:pPr>
    </w:p>
    <w:p w14:paraId="6E6CD464" w14:textId="601CFC08" w:rsidR="00DD79CD" w:rsidRPr="00DD79CD" w:rsidRDefault="00DD79CD" w:rsidP="00DD79CD"/>
    <w:p w14:paraId="52FDBAE9" w14:textId="6AF86E15" w:rsidR="00DD79CD" w:rsidRDefault="00DD79CD" w:rsidP="00DD79CD"/>
    <w:p w14:paraId="57A41BFB" w14:textId="4DD24BDE" w:rsidR="00DD79CD" w:rsidRDefault="00DD79CD" w:rsidP="00DD79CD">
      <w:pPr>
        <w:ind w:firstLine="720"/>
      </w:pPr>
    </w:p>
    <w:p w14:paraId="6DFFD035" w14:textId="7EFF2BCB" w:rsidR="00ED01AF" w:rsidRPr="0020417D" w:rsidRDefault="00ED01AF" w:rsidP="00ED01AF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1" locked="0" layoutInCell="1" allowOverlap="1" wp14:anchorId="09E37938" wp14:editId="3BE53159">
            <wp:simplePos x="0" y="0"/>
            <wp:positionH relativeFrom="column">
              <wp:posOffset>-255270</wp:posOffset>
            </wp:positionH>
            <wp:positionV relativeFrom="paragraph">
              <wp:posOffset>352425</wp:posOffset>
            </wp:positionV>
            <wp:extent cx="6309360" cy="1301750"/>
            <wp:effectExtent l="19050" t="19050" r="15240" b="12700"/>
            <wp:wrapTight wrapText="bothSides">
              <wp:wrapPolygon edited="0">
                <wp:start x="-65" y="-316"/>
                <wp:lineTo x="-65" y="21495"/>
                <wp:lineTo x="21587" y="21495"/>
                <wp:lineTo x="21587" y="-316"/>
                <wp:lineTo x="-65" y="-316"/>
              </wp:wrapPolygon>
            </wp:wrapTight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130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</w:t>
      </w:r>
      <w:r w:rsidR="00E56F62">
        <w:rPr>
          <w:rFonts w:ascii="Calibri" w:eastAsia="Times New Roman" w:hAnsi="Calibri" w:cs="Calibri"/>
          <w:color w:val="000000"/>
          <w:kern w:val="0"/>
          <w14:ligatures w14:val="none"/>
        </w:rPr>
        <w:t>0</w:t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in </w:t>
      </w:r>
      <w:r w:rsidRPr="00176979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laim_amt2</w:t>
      </w:r>
    </w:p>
    <w:p w14:paraId="17B55BC4" w14:textId="699828C8" w:rsidR="00DD79CD" w:rsidRDefault="003C24FD" w:rsidP="00DD79CD">
      <w:pPr>
        <w:ind w:firstLine="720"/>
      </w:pPr>
      <w:r>
        <w:br/>
      </w:r>
    </w:p>
    <w:p w14:paraId="12C755E3" w14:textId="0436A396" w:rsidR="00FE36A6" w:rsidRPr="00FE36A6" w:rsidRDefault="003C24FD" w:rsidP="00FE36A6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0ED9BA9B" wp14:editId="50C2E756">
            <wp:simplePos x="0" y="0"/>
            <wp:positionH relativeFrom="column">
              <wp:posOffset>-255270</wp:posOffset>
            </wp:positionH>
            <wp:positionV relativeFrom="paragraph">
              <wp:posOffset>353695</wp:posOffset>
            </wp:positionV>
            <wp:extent cx="6309360" cy="1308100"/>
            <wp:effectExtent l="19050" t="19050" r="15240" b="25400"/>
            <wp:wrapTight wrapText="bothSides">
              <wp:wrapPolygon edited="0">
                <wp:start x="-65" y="-315"/>
                <wp:lineTo x="-65" y="21705"/>
                <wp:lineTo x="21587" y="21705"/>
                <wp:lineTo x="21587" y="-315"/>
                <wp:lineTo x="-65" y="-315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1308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="00FE36A6" w:rsidRPr="00FE36A6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accommodation</w:t>
      </w:r>
      <w:proofErr w:type="spellEnd"/>
    </w:p>
    <w:p w14:paraId="6E71626C" w14:textId="7FABF2EA" w:rsidR="003C24FD" w:rsidRPr="0020417D" w:rsidRDefault="003C24FD" w:rsidP="003C24F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</w:p>
    <w:p w14:paraId="0D61727A" w14:textId="6E95A987" w:rsidR="003C24FD" w:rsidRDefault="003C24FD" w:rsidP="00DD79CD">
      <w:pPr>
        <w:ind w:firstLine="720"/>
      </w:pPr>
    </w:p>
    <w:p w14:paraId="4D7EFF37" w14:textId="41B1FD1A" w:rsidR="003C24FD" w:rsidRPr="0020417D" w:rsidRDefault="003C24FD" w:rsidP="003C24F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1C11CC35" wp14:editId="44FFA727">
            <wp:simplePos x="0" y="0"/>
            <wp:positionH relativeFrom="column">
              <wp:posOffset>-255270</wp:posOffset>
            </wp:positionH>
            <wp:positionV relativeFrom="paragraph">
              <wp:posOffset>363855</wp:posOffset>
            </wp:positionV>
            <wp:extent cx="6309360" cy="1278890"/>
            <wp:effectExtent l="19050" t="19050" r="15240" b="16510"/>
            <wp:wrapTight wrapText="bothSides">
              <wp:wrapPolygon edited="0">
                <wp:start x="-65" y="-322"/>
                <wp:lineTo x="-65" y="21557"/>
                <wp:lineTo x="21587" y="21557"/>
                <wp:lineTo x="21587" y="-322"/>
                <wp:lineTo x="-65" y="-322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1278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="00FE36A6" w:rsidRPr="00FE36A6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accommodation</w:t>
      </w:r>
      <w:proofErr w:type="spellEnd"/>
    </w:p>
    <w:p w14:paraId="7E95A244" w14:textId="16809433" w:rsidR="003C24FD" w:rsidRDefault="003C24FD" w:rsidP="00DD79CD">
      <w:pPr>
        <w:ind w:firstLine="720"/>
      </w:pPr>
    </w:p>
    <w:p w14:paraId="5DC2322E" w14:textId="7E0BFDC0" w:rsidR="00061B4B" w:rsidRPr="00061B4B" w:rsidRDefault="00061B4B" w:rsidP="00061B4B"/>
    <w:p w14:paraId="2D12B64C" w14:textId="41E84BB7" w:rsidR="00061B4B" w:rsidRPr="00061B4B" w:rsidRDefault="00061B4B" w:rsidP="00061B4B"/>
    <w:p w14:paraId="07AD779D" w14:textId="24D26421" w:rsidR="00061B4B" w:rsidRPr="00061B4B" w:rsidRDefault="00061B4B" w:rsidP="00061B4B"/>
    <w:p w14:paraId="36581244" w14:textId="6BC19118" w:rsidR="00061B4B" w:rsidRPr="00061B4B" w:rsidRDefault="00061B4B" w:rsidP="00061B4B"/>
    <w:p w14:paraId="7BE8301D" w14:textId="158AC60B" w:rsidR="00061B4B" w:rsidRPr="00061B4B" w:rsidRDefault="00061B4B" w:rsidP="00061B4B"/>
    <w:p w14:paraId="07DC5111" w14:textId="2A1EAE14" w:rsidR="00061B4B" w:rsidRPr="00061B4B" w:rsidRDefault="00061B4B" w:rsidP="00061B4B"/>
    <w:p w14:paraId="7608F1E1" w14:textId="503442EB" w:rsidR="00061B4B" w:rsidRPr="00061B4B" w:rsidRDefault="00061B4B" w:rsidP="00061B4B"/>
    <w:p w14:paraId="7FF806B6" w14:textId="6926700C" w:rsidR="00061B4B" w:rsidRPr="00061B4B" w:rsidRDefault="00061B4B" w:rsidP="00061B4B"/>
    <w:p w14:paraId="02A566FD" w14:textId="1E6C973C" w:rsidR="00061B4B" w:rsidRPr="00061B4B" w:rsidRDefault="00061B4B" w:rsidP="00061B4B"/>
    <w:p w14:paraId="46F2896D" w14:textId="574E0F43" w:rsidR="00061B4B" w:rsidRDefault="00061B4B" w:rsidP="00061B4B">
      <w:pPr>
        <w:tabs>
          <w:tab w:val="left" w:pos="1332"/>
        </w:tabs>
      </w:pPr>
      <w:r>
        <w:tab/>
      </w:r>
    </w:p>
    <w:p w14:paraId="0785A935" w14:textId="2DB907EF" w:rsidR="00061B4B" w:rsidRPr="00061B4B" w:rsidRDefault="00061B4B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1" locked="0" layoutInCell="1" allowOverlap="1" wp14:anchorId="5FC89FF1" wp14:editId="54C8CC43">
            <wp:simplePos x="0" y="0"/>
            <wp:positionH relativeFrom="column">
              <wp:posOffset>-255270</wp:posOffset>
            </wp:positionH>
            <wp:positionV relativeFrom="paragraph">
              <wp:posOffset>480695</wp:posOffset>
            </wp:positionV>
            <wp:extent cx="6309360" cy="1054735"/>
            <wp:effectExtent l="19050" t="19050" r="15240" b="12065"/>
            <wp:wrapTight wrapText="bothSides">
              <wp:wrapPolygon edited="0">
                <wp:start x="-65" y="-390"/>
                <wp:lineTo x="-65" y="21457"/>
                <wp:lineTo x="21587" y="21457"/>
                <wp:lineTo x="21587" y="-390"/>
                <wp:lineTo x="-65" y="-390"/>
              </wp:wrapPolygon>
            </wp:wrapTight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1054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Pr="00061B4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nursing</w:t>
      </w:r>
      <w:proofErr w:type="spellEnd"/>
    </w:p>
    <w:p w14:paraId="3A64E5AC" w14:textId="7791D76B" w:rsidR="00061B4B" w:rsidRPr="00FE36A6" w:rsidRDefault="00061B4B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BCBC509" w14:textId="77777777" w:rsidR="00061B4B" w:rsidRPr="0020417D" w:rsidRDefault="00061B4B" w:rsidP="00061B4B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</w:p>
    <w:p w14:paraId="6352C408" w14:textId="77777777" w:rsidR="00061B4B" w:rsidRDefault="00061B4B" w:rsidP="00061B4B">
      <w:pPr>
        <w:ind w:firstLine="720"/>
      </w:pPr>
    </w:p>
    <w:p w14:paraId="793757F8" w14:textId="3E29C4CB" w:rsidR="00061B4B" w:rsidRPr="0020417D" w:rsidRDefault="00061B4B" w:rsidP="00061B4B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Pr="00061B4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nursing</w:t>
      </w:r>
      <w:proofErr w:type="spellEnd"/>
    </w:p>
    <w:p w14:paraId="5B36C8F7" w14:textId="636F86C5" w:rsidR="00061B4B" w:rsidRPr="00DD79CD" w:rsidRDefault="00DB5B74" w:rsidP="00061B4B">
      <w:pPr>
        <w:ind w:firstLine="720"/>
      </w:pPr>
      <w:r>
        <w:rPr>
          <w:noProof/>
        </w:rPr>
        <w:drawing>
          <wp:anchor distT="0" distB="0" distL="114300" distR="114300" simplePos="0" relativeHeight="251691008" behindDoc="1" locked="0" layoutInCell="1" allowOverlap="1" wp14:anchorId="37A1D005" wp14:editId="4495FD1A">
            <wp:simplePos x="0" y="0"/>
            <wp:positionH relativeFrom="column">
              <wp:posOffset>-255270</wp:posOffset>
            </wp:positionH>
            <wp:positionV relativeFrom="paragraph">
              <wp:posOffset>353695</wp:posOffset>
            </wp:positionV>
            <wp:extent cx="6309360" cy="951230"/>
            <wp:effectExtent l="19050" t="19050" r="15240" b="20320"/>
            <wp:wrapTight wrapText="bothSides">
              <wp:wrapPolygon edited="0">
                <wp:start x="-65" y="-433"/>
                <wp:lineTo x="-65" y="21629"/>
                <wp:lineTo x="21587" y="21629"/>
                <wp:lineTo x="21587" y="-433"/>
                <wp:lineTo x="-65" y="-433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951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AC7081" w14:textId="492F3AC8" w:rsidR="00061B4B" w:rsidRDefault="00061B4B" w:rsidP="00061B4B">
      <w:pPr>
        <w:tabs>
          <w:tab w:val="left" w:pos="1332"/>
        </w:tabs>
      </w:pPr>
    </w:p>
    <w:p w14:paraId="7728F550" w14:textId="7957EE14" w:rsidR="00061B4B" w:rsidRDefault="00061B4B" w:rsidP="00061B4B">
      <w:pPr>
        <w:tabs>
          <w:tab w:val="left" w:pos="1332"/>
        </w:tabs>
      </w:pPr>
    </w:p>
    <w:p w14:paraId="5B7BF0E4" w14:textId="264D22D4" w:rsidR="00061B4B" w:rsidRPr="00061B4B" w:rsidRDefault="00C062CB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710464" behindDoc="1" locked="0" layoutInCell="1" allowOverlap="1" wp14:anchorId="3425B2D3" wp14:editId="3B6DF275">
            <wp:simplePos x="0" y="0"/>
            <wp:positionH relativeFrom="margin">
              <wp:align>center</wp:align>
            </wp:positionH>
            <wp:positionV relativeFrom="paragraph">
              <wp:posOffset>310515</wp:posOffset>
            </wp:positionV>
            <wp:extent cx="6196330" cy="803910"/>
            <wp:effectExtent l="19050" t="19050" r="13970" b="15240"/>
            <wp:wrapTight wrapText="bothSides">
              <wp:wrapPolygon edited="0">
                <wp:start x="-66" y="-512"/>
                <wp:lineTo x="-66" y="21498"/>
                <wp:lineTo x="21582" y="21498"/>
                <wp:lineTo x="21582" y="-512"/>
                <wp:lineTo x="-66" y="-512"/>
              </wp:wrapPolygon>
            </wp:wrapTight>
            <wp:docPr id="49" name="Picture 4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chat or text message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330" cy="803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1B4B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="00061B4B" w:rsidRPr="00061B4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package</w:t>
      </w:r>
      <w:proofErr w:type="spellEnd"/>
    </w:p>
    <w:p w14:paraId="3CD5429B" w14:textId="487E09DC" w:rsidR="00061B4B" w:rsidRDefault="00061B4B" w:rsidP="00061B4B">
      <w:pPr>
        <w:ind w:firstLine="720"/>
      </w:pPr>
    </w:p>
    <w:p w14:paraId="24C3355E" w14:textId="5A1BE433" w:rsidR="00061B4B" w:rsidRPr="00061B4B" w:rsidRDefault="00A57D13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711488" behindDoc="1" locked="0" layoutInCell="1" allowOverlap="1" wp14:anchorId="3B1B04F1" wp14:editId="7B113326">
            <wp:simplePos x="0" y="0"/>
            <wp:positionH relativeFrom="column">
              <wp:posOffset>-410845</wp:posOffset>
            </wp:positionH>
            <wp:positionV relativeFrom="paragraph">
              <wp:posOffset>269875</wp:posOffset>
            </wp:positionV>
            <wp:extent cx="6376670" cy="834390"/>
            <wp:effectExtent l="19050" t="19050" r="24130" b="22860"/>
            <wp:wrapTight wrapText="bothSides">
              <wp:wrapPolygon edited="0">
                <wp:start x="-65" y="-493"/>
                <wp:lineTo x="-65" y="21699"/>
                <wp:lineTo x="21617" y="21699"/>
                <wp:lineTo x="21617" y="-493"/>
                <wp:lineTo x="-65" y="-493"/>
              </wp:wrapPolygon>
            </wp:wrapTight>
            <wp:docPr id="50" name="Picture 5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graphical user interface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6670" cy="834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1B4B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="00061B4B" w:rsidRPr="00061B4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package</w:t>
      </w:r>
      <w:proofErr w:type="spellEnd"/>
    </w:p>
    <w:p w14:paraId="30384D12" w14:textId="5DE43436" w:rsidR="00061B4B" w:rsidRDefault="00061B4B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6B3DBC1" w14:textId="11EE5137" w:rsidR="00A57D13" w:rsidRDefault="00A57D13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7EAE7275" w14:textId="7959A0DD" w:rsidR="00A57D13" w:rsidRDefault="00A57D13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7E7D2861" w14:textId="378A9019" w:rsidR="00AF2CF9" w:rsidRDefault="00AF2CF9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9C6D9C9" w14:textId="3C9DD188" w:rsidR="00AF2CF9" w:rsidRDefault="00AF2CF9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0D7C1C43" w14:textId="77777777" w:rsidR="00AF2CF9" w:rsidRPr="00061B4B" w:rsidRDefault="00AF2CF9" w:rsidP="00061B4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03201951" w14:textId="4819798E" w:rsidR="00E130F0" w:rsidRPr="00E130F0" w:rsidRDefault="00443EB6" w:rsidP="00E130F0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443EB6">
        <w:rPr>
          <w:noProof/>
        </w:rPr>
        <w:lastRenderedPageBreak/>
        <w:drawing>
          <wp:anchor distT="0" distB="0" distL="114300" distR="114300" simplePos="0" relativeHeight="251712512" behindDoc="1" locked="0" layoutInCell="1" allowOverlap="1" wp14:anchorId="6354EB01" wp14:editId="3107B8F5">
            <wp:simplePos x="0" y="0"/>
            <wp:positionH relativeFrom="column">
              <wp:posOffset>-212090</wp:posOffset>
            </wp:positionH>
            <wp:positionV relativeFrom="paragraph">
              <wp:posOffset>278765</wp:posOffset>
            </wp:positionV>
            <wp:extent cx="5946775" cy="613410"/>
            <wp:effectExtent l="19050" t="19050" r="15875" b="15240"/>
            <wp:wrapTight wrapText="bothSides">
              <wp:wrapPolygon edited="0">
                <wp:start x="-69" y="-671"/>
                <wp:lineTo x="-69" y="21466"/>
                <wp:lineTo x="21588" y="21466"/>
                <wp:lineTo x="21588" y="-671"/>
                <wp:lineTo x="-69" y="-671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775" cy="613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30F0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="00E130F0" w:rsidRPr="00E130F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consultant</w:t>
      </w:r>
      <w:proofErr w:type="spellEnd"/>
    </w:p>
    <w:p w14:paraId="1FFCC955" w14:textId="0202FFBC" w:rsidR="00E130F0" w:rsidRPr="00061B4B" w:rsidRDefault="00E130F0" w:rsidP="00E130F0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3FC4747E" w14:textId="77777777" w:rsidR="00E130F0" w:rsidRDefault="00E130F0" w:rsidP="00E130F0">
      <w:pPr>
        <w:ind w:firstLine="720"/>
      </w:pPr>
    </w:p>
    <w:p w14:paraId="6EB5E737" w14:textId="442AFCED" w:rsidR="00E130F0" w:rsidRPr="00061B4B" w:rsidRDefault="00E130F0" w:rsidP="00E130F0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697152" behindDoc="1" locked="0" layoutInCell="1" allowOverlap="1" wp14:anchorId="06BF02F0" wp14:editId="68E068B5">
            <wp:simplePos x="0" y="0"/>
            <wp:positionH relativeFrom="column">
              <wp:posOffset>-255270</wp:posOffset>
            </wp:positionH>
            <wp:positionV relativeFrom="paragraph">
              <wp:posOffset>363855</wp:posOffset>
            </wp:positionV>
            <wp:extent cx="6309360" cy="1278890"/>
            <wp:effectExtent l="19050" t="19050" r="15240" b="16510"/>
            <wp:wrapTight wrapText="bothSides">
              <wp:wrapPolygon edited="0">
                <wp:start x="-65" y="-322"/>
                <wp:lineTo x="-65" y="21557"/>
                <wp:lineTo x="21587" y="21557"/>
                <wp:lineTo x="21587" y="-322"/>
                <wp:lineTo x="-65" y="-322"/>
              </wp:wrapPolygon>
            </wp:wrapTight>
            <wp:docPr id="40" name="Picture 4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able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1278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Pr="00E130F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consultant</w:t>
      </w:r>
      <w:proofErr w:type="spellEnd"/>
    </w:p>
    <w:p w14:paraId="5C68FDBD" w14:textId="401FEA49" w:rsidR="00061B4B" w:rsidRPr="0020417D" w:rsidRDefault="00061B4B" w:rsidP="00061B4B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</w:p>
    <w:p w14:paraId="3D556463" w14:textId="2E45BFE6" w:rsidR="00061B4B" w:rsidRPr="00061B4B" w:rsidRDefault="00061B4B" w:rsidP="00061B4B">
      <w:pPr>
        <w:tabs>
          <w:tab w:val="left" w:pos="1332"/>
        </w:tabs>
      </w:pPr>
    </w:p>
    <w:p w14:paraId="6AE1FFD5" w14:textId="7B206EBC" w:rsidR="000D6C80" w:rsidRPr="000D6C80" w:rsidRDefault="000D6C80" w:rsidP="000D6C80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699200" behindDoc="1" locked="0" layoutInCell="1" allowOverlap="1" wp14:anchorId="0CE63D62" wp14:editId="052776BE">
            <wp:simplePos x="0" y="0"/>
            <wp:positionH relativeFrom="column">
              <wp:posOffset>-255270</wp:posOffset>
            </wp:positionH>
            <wp:positionV relativeFrom="paragraph">
              <wp:posOffset>668655</wp:posOffset>
            </wp:positionV>
            <wp:extent cx="6309360" cy="673735"/>
            <wp:effectExtent l="19050" t="19050" r="15240" b="12065"/>
            <wp:wrapTight wrapText="bothSides">
              <wp:wrapPolygon edited="0">
                <wp:start x="-65" y="-611"/>
                <wp:lineTo x="-65" y="21376"/>
                <wp:lineTo x="21587" y="21376"/>
                <wp:lineTo x="21587" y="-611"/>
                <wp:lineTo x="-65" y="-611"/>
              </wp:wrapPolygon>
            </wp:wrapTight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673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Pr="000D6C8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surgery</w:t>
      </w:r>
      <w:proofErr w:type="spellEnd"/>
    </w:p>
    <w:p w14:paraId="297DE0ED" w14:textId="546F24B0" w:rsidR="000D6C80" w:rsidRPr="00E130F0" w:rsidRDefault="000D6C80" w:rsidP="000D6C80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48E592F7" w14:textId="77777777" w:rsidR="000D6C80" w:rsidRDefault="000D6C80" w:rsidP="000D6C80"/>
    <w:p w14:paraId="2A43FA4E" w14:textId="04917441" w:rsidR="000D6C80" w:rsidRPr="00061B4B" w:rsidRDefault="004501BE" w:rsidP="000D6C80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4501BE">
        <w:rPr>
          <w:noProof/>
        </w:rPr>
        <w:drawing>
          <wp:anchor distT="0" distB="0" distL="114300" distR="114300" simplePos="0" relativeHeight="251713536" behindDoc="1" locked="0" layoutInCell="1" allowOverlap="1" wp14:anchorId="0679EDA7" wp14:editId="14BA2B3A">
            <wp:simplePos x="0" y="0"/>
            <wp:positionH relativeFrom="column">
              <wp:posOffset>-240030</wp:posOffset>
            </wp:positionH>
            <wp:positionV relativeFrom="paragraph">
              <wp:posOffset>371475</wp:posOffset>
            </wp:positionV>
            <wp:extent cx="6484620" cy="628650"/>
            <wp:effectExtent l="19050" t="19050" r="11430" b="19050"/>
            <wp:wrapTight wrapText="bothSides">
              <wp:wrapPolygon edited="0">
                <wp:start x="-63" y="-655"/>
                <wp:lineTo x="-63" y="21600"/>
                <wp:lineTo x="21575" y="21600"/>
                <wp:lineTo x="21575" y="-655"/>
                <wp:lineTo x="-63" y="-655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4620" cy="62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6C80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="003F6043" w:rsidRPr="000D6C80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surgery</w:t>
      </w:r>
      <w:proofErr w:type="spellEnd"/>
    </w:p>
    <w:p w14:paraId="572D3413" w14:textId="45191C92" w:rsidR="00061B4B" w:rsidRDefault="00061B4B" w:rsidP="00061B4B"/>
    <w:p w14:paraId="6F69F855" w14:textId="0CF8C242" w:rsidR="004501BE" w:rsidRDefault="004501BE" w:rsidP="00061B4B"/>
    <w:p w14:paraId="3E4124B6" w14:textId="7382EDCF" w:rsidR="004501BE" w:rsidRDefault="004D1171" w:rsidP="00061B4B">
      <w:r>
        <w:br/>
      </w:r>
    </w:p>
    <w:p w14:paraId="00EA1D6F" w14:textId="3077C8EC" w:rsidR="004D1171" w:rsidRDefault="004D1171" w:rsidP="00061B4B"/>
    <w:p w14:paraId="7E63D5E8" w14:textId="57121842" w:rsidR="004D1171" w:rsidRDefault="004D1171" w:rsidP="00061B4B"/>
    <w:p w14:paraId="6C397EA8" w14:textId="74BCD556" w:rsidR="004D1171" w:rsidRDefault="004D1171" w:rsidP="00061B4B"/>
    <w:p w14:paraId="0B512A13" w14:textId="43C7C8AF" w:rsidR="004D1171" w:rsidRDefault="004D1171" w:rsidP="00061B4B"/>
    <w:p w14:paraId="626ABABD" w14:textId="77777777" w:rsidR="004D1171" w:rsidRPr="00061B4B" w:rsidRDefault="004D1171" w:rsidP="00061B4B"/>
    <w:p w14:paraId="048BC8AF" w14:textId="13E24495" w:rsidR="007A56A4" w:rsidRPr="007A56A4" w:rsidRDefault="004D1171" w:rsidP="007A56A4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lastRenderedPageBreak/>
        <w:drawing>
          <wp:anchor distT="0" distB="0" distL="114300" distR="114300" simplePos="0" relativeHeight="251714560" behindDoc="1" locked="0" layoutInCell="1" allowOverlap="1" wp14:anchorId="7255923B" wp14:editId="6A6DC4E5">
            <wp:simplePos x="0" y="0"/>
            <wp:positionH relativeFrom="margin">
              <wp:align>center</wp:align>
            </wp:positionH>
            <wp:positionV relativeFrom="paragraph">
              <wp:posOffset>339090</wp:posOffset>
            </wp:positionV>
            <wp:extent cx="6441894" cy="506730"/>
            <wp:effectExtent l="19050" t="19050" r="16510" b="26670"/>
            <wp:wrapTight wrapText="bothSides">
              <wp:wrapPolygon edited="0">
                <wp:start x="-64" y="-812"/>
                <wp:lineTo x="-64" y="21925"/>
                <wp:lineTo x="21591" y="21925"/>
                <wp:lineTo x="21591" y="-812"/>
                <wp:lineTo x="-64" y="-812"/>
              </wp:wrapPolygon>
            </wp:wrapTight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1894" cy="506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4B86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="007A56A4" w:rsidRPr="007A56A4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pharmacy</w:t>
      </w:r>
      <w:proofErr w:type="spellEnd"/>
    </w:p>
    <w:p w14:paraId="349FCD9D" w14:textId="4601C16A" w:rsidR="007A56A4" w:rsidRPr="007A56A4" w:rsidRDefault="003A7276" w:rsidP="007A56A4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715584" behindDoc="1" locked="0" layoutInCell="1" allowOverlap="1" wp14:anchorId="53AAC033" wp14:editId="4C65DC1E">
            <wp:simplePos x="0" y="0"/>
            <wp:positionH relativeFrom="column">
              <wp:posOffset>-266700</wp:posOffset>
            </wp:positionH>
            <wp:positionV relativeFrom="paragraph">
              <wp:posOffset>960120</wp:posOffset>
            </wp:positionV>
            <wp:extent cx="6002020" cy="706755"/>
            <wp:effectExtent l="19050" t="19050" r="17780" b="17145"/>
            <wp:wrapTight wrapText="bothSides">
              <wp:wrapPolygon edited="0">
                <wp:start x="-69" y="-582"/>
                <wp:lineTo x="-69" y="21542"/>
                <wp:lineTo x="21595" y="21542"/>
                <wp:lineTo x="21595" y="-582"/>
                <wp:lineTo x="-69" y="-582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2020" cy="706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4B86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="007A56A4" w:rsidRPr="007A56A4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pharmacy</w:t>
      </w:r>
      <w:proofErr w:type="spellEnd"/>
    </w:p>
    <w:p w14:paraId="6F3EA190" w14:textId="4769EEFA" w:rsidR="00614B86" w:rsidRPr="00061B4B" w:rsidRDefault="00614B86" w:rsidP="00614B86">
      <w:pPr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5477879E" w14:textId="5AADFF48" w:rsidR="00437C7B" w:rsidRPr="007A56A4" w:rsidRDefault="00437C7B" w:rsidP="00437C7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Pr="00437C7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ambulance</w:t>
      </w:r>
      <w:proofErr w:type="spellEnd"/>
    </w:p>
    <w:p w14:paraId="089AA8CB" w14:textId="468B39E0" w:rsidR="00437C7B" w:rsidRDefault="00D20A15" w:rsidP="00437C7B">
      <w:r>
        <w:rPr>
          <w:noProof/>
        </w:rPr>
        <w:drawing>
          <wp:anchor distT="0" distB="0" distL="114300" distR="114300" simplePos="0" relativeHeight="251716608" behindDoc="1" locked="0" layoutInCell="1" allowOverlap="1" wp14:anchorId="663828FB" wp14:editId="1C047B5C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5731510" cy="468630"/>
            <wp:effectExtent l="19050" t="19050" r="21590" b="26670"/>
            <wp:wrapTight wrapText="bothSides">
              <wp:wrapPolygon edited="0">
                <wp:start x="-72" y="-878"/>
                <wp:lineTo x="-72" y="21951"/>
                <wp:lineTo x="21610" y="21951"/>
                <wp:lineTo x="21610" y="-878"/>
                <wp:lineTo x="-72" y="-878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A38E8" w14:textId="708C2076" w:rsidR="00437C7B" w:rsidRPr="007A56A4" w:rsidRDefault="00437C7B" w:rsidP="00437C7B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40997791" wp14:editId="034DE93E">
            <wp:simplePos x="0" y="0"/>
            <wp:positionH relativeFrom="column">
              <wp:posOffset>-255270</wp:posOffset>
            </wp:positionH>
            <wp:positionV relativeFrom="paragraph">
              <wp:posOffset>598170</wp:posOffset>
            </wp:positionV>
            <wp:extent cx="6309360" cy="805180"/>
            <wp:effectExtent l="19050" t="19050" r="15240" b="13970"/>
            <wp:wrapTight wrapText="bothSides">
              <wp:wrapPolygon edited="0">
                <wp:start x="-65" y="-511"/>
                <wp:lineTo x="-65" y="21464"/>
                <wp:lineTo x="21587" y="21464"/>
                <wp:lineTo x="21587" y="-511"/>
                <wp:lineTo x="-65" y="-511"/>
              </wp:wrapPolygon>
            </wp:wrapTight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805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Pr="00437C7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ambulance</w:t>
      </w:r>
      <w:proofErr w:type="spellEnd"/>
    </w:p>
    <w:p w14:paraId="6167517D" w14:textId="2469D0D6" w:rsidR="00061B4B" w:rsidRDefault="00061B4B" w:rsidP="00061B4B"/>
    <w:p w14:paraId="0A7D596B" w14:textId="05DC0FC7" w:rsidR="008B3E78" w:rsidRDefault="008B3E78" w:rsidP="008B3E78"/>
    <w:p w14:paraId="6655F7B8" w14:textId="141F8615" w:rsidR="008B3E78" w:rsidRDefault="008B3E78" w:rsidP="008B3E78">
      <w:pPr>
        <w:tabs>
          <w:tab w:val="left" w:pos="1464"/>
        </w:tabs>
      </w:pPr>
      <w:r>
        <w:tab/>
      </w:r>
    </w:p>
    <w:p w14:paraId="18679C9D" w14:textId="751CC6D5" w:rsidR="008B3E78" w:rsidRDefault="008B3E78" w:rsidP="008B3E78">
      <w:pPr>
        <w:tabs>
          <w:tab w:val="left" w:pos="1464"/>
        </w:tabs>
      </w:pPr>
    </w:p>
    <w:p w14:paraId="6C04CAE5" w14:textId="75ECC587" w:rsidR="009C76B3" w:rsidRDefault="009C76B3" w:rsidP="008B3E78">
      <w:pPr>
        <w:tabs>
          <w:tab w:val="left" w:pos="1464"/>
        </w:tabs>
      </w:pPr>
    </w:p>
    <w:p w14:paraId="1762BA1E" w14:textId="418ABDEE" w:rsidR="009C76B3" w:rsidRDefault="009C76B3" w:rsidP="008B3E78">
      <w:pPr>
        <w:tabs>
          <w:tab w:val="left" w:pos="1464"/>
        </w:tabs>
      </w:pPr>
    </w:p>
    <w:p w14:paraId="02A533AC" w14:textId="16BC09A8" w:rsidR="009C76B3" w:rsidRDefault="009C76B3" w:rsidP="008B3E78">
      <w:pPr>
        <w:tabs>
          <w:tab w:val="left" w:pos="1464"/>
        </w:tabs>
      </w:pPr>
    </w:p>
    <w:p w14:paraId="46CB200A" w14:textId="7998FE57" w:rsidR="009C76B3" w:rsidRDefault="009C76B3" w:rsidP="008B3E78">
      <w:pPr>
        <w:tabs>
          <w:tab w:val="left" w:pos="1464"/>
        </w:tabs>
      </w:pPr>
    </w:p>
    <w:p w14:paraId="7D624038" w14:textId="3D46A4D9" w:rsidR="009C76B3" w:rsidRDefault="009C76B3" w:rsidP="008B3E78">
      <w:pPr>
        <w:tabs>
          <w:tab w:val="left" w:pos="1464"/>
        </w:tabs>
      </w:pPr>
    </w:p>
    <w:p w14:paraId="5A2EE016" w14:textId="5357A23A" w:rsidR="009C76B3" w:rsidRDefault="009C76B3" w:rsidP="008B3E78">
      <w:pPr>
        <w:tabs>
          <w:tab w:val="left" w:pos="1464"/>
        </w:tabs>
      </w:pPr>
    </w:p>
    <w:p w14:paraId="63F77D09" w14:textId="77C88353" w:rsidR="009C76B3" w:rsidRDefault="009C76B3" w:rsidP="008B3E78">
      <w:pPr>
        <w:tabs>
          <w:tab w:val="left" w:pos="1464"/>
        </w:tabs>
      </w:pPr>
    </w:p>
    <w:p w14:paraId="6262F718" w14:textId="04B9502A" w:rsidR="00DF06D6" w:rsidRDefault="00DF06D6" w:rsidP="008B3E78">
      <w:pPr>
        <w:tabs>
          <w:tab w:val="left" w:pos="1464"/>
        </w:tabs>
      </w:pPr>
    </w:p>
    <w:p w14:paraId="5444FE66" w14:textId="75E07029" w:rsidR="00DF06D6" w:rsidRDefault="00DF06D6" w:rsidP="008B3E78">
      <w:pPr>
        <w:tabs>
          <w:tab w:val="left" w:pos="1464"/>
        </w:tabs>
      </w:pPr>
    </w:p>
    <w:p w14:paraId="3E3BBE52" w14:textId="15011926" w:rsidR="00DF06D6" w:rsidRDefault="00DF06D6" w:rsidP="008B3E78">
      <w:pPr>
        <w:tabs>
          <w:tab w:val="left" w:pos="1464"/>
        </w:tabs>
      </w:pPr>
    </w:p>
    <w:p w14:paraId="662E739C" w14:textId="77777777" w:rsidR="00DF06D6" w:rsidRDefault="00DF06D6" w:rsidP="008B3E78">
      <w:pPr>
        <w:tabs>
          <w:tab w:val="left" w:pos="1464"/>
        </w:tabs>
      </w:pPr>
    </w:p>
    <w:p w14:paraId="038EE153" w14:textId="63D2575D" w:rsidR="008B3E78" w:rsidRPr="007A56A4" w:rsidRDefault="008B3E78" w:rsidP="008B3E78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lastRenderedPageBreak/>
        <w:t xml:space="preserve">Setting blank values to 0 in </w:t>
      </w:r>
      <w:proofErr w:type="spellStart"/>
      <w:r w:rsidR="0096349A" w:rsidRPr="0096349A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maternity</w:t>
      </w:r>
      <w:proofErr w:type="spellEnd"/>
    </w:p>
    <w:p w14:paraId="1B66EBA5" w14:textId="6AF69576" w:rsidR="008B3E78" w:rsidRDefault="00DF06D6" w:rsidP="008B3E78">
      <w:r w:rsidRPr="00DF06D6">
        <w:rPr>
          <w:noProof/>
        </w:rPr>
        <w:drawing>
          <wp:anchor distT="0" distB="0" distL="114300" distR="114300" simplePos="0" relativeHeight="251717632" behindDoc="1" locked="0" layoutInCell="1" allowOverlap="1" wp14:anchorId="10D0AE35" wp14:editId="3318B386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5731510" cy="728980"/>
            <wp:effectExtent l="19050" t="19050" r="21590" b="13970"/>
            <wp:wrapTight wrapText="bothSides">
              <wp:wrapPolygon edited="0">
                <wp:start x="-72" y="-564"/>
                <wp:lineTo x="-72" y="21449"/>
                <wp:lineTo x="21610" y="21449"/>
                <wp:lineTo x="21610" y="-564"/>
                <wp:lineTo x="-72" y="-564"/>
              </wp:wrapPolygon>
            </wp:wrapTight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6ADF26" w14:textId="5F7F5F20" w:rsidR="008B3E78" w:rsidRPr="007A56A4" w:rsidRDefault="00FD03CB" w:rsidP="008B3E78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718656" behindDoc="1" locked="0" layoutInCell="1" allowOverlap="1" wp14:anchorId="1A6A7634" wp14:editId="5C7AE4C4">
            <wp:simplePos x="0" y="0"/>
            <wp:positionH relativeFrom="column">
              <wp:posOffset>3810</wp:posOffset>
            </wp:positionH>
            <wp:positionV relativeFrom="paragraph">
              <wp:posOffset>286385</wp:posOffset>
            </wp:positionV>
            <wp:extent cx="6046470" cy="771525"/>
            <wp:effectExtent l="19050" t="19050" r="11430" b="28575"/>
            <wp:wrapTight wrapText="bothSides">
              <wp:wrapPolygon edited="0">
                <wp:start x="-68" y="-533"/>
                <wp:lineTo x="-68" y="21867"/>
                <wp:lineTo x="21573" y="21867"/>
                <wp:lineTo x="21573" y="-533"/>
                <wp:lineTo x="-68" y="-533"/>
              </wp:wrapPolygon>
            </wp:wrapTight>
            <wp:docPr id="58" name="Picture 58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 with medium confidence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647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3E78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="0096349A" w:rsidRPr="0096349A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arges_maternity</w:t>
      </w:r>
      <w:proofErr w:type="spellEnd"/>
    </w:p>
    <w:p w14:paraId="62F246B1" w14:textId="16D2723C" w:rsidR="008B3E78" w:rsidRDefault="008B3E78" w:rsidP="008B3E78">
      <w:pPr>
        <w:tabs>
          <w:tab w:val="left" w:pos="1464"/>
        </w:tabs>
      </w:pPr>
    </w:p>
    <w:p w14:paraId="26D48288" w14:textId="18F57B3E" w:rsidR="00536AB3" w:rsidRPr="007A56A4" w:rsidRDefault="0078726A" w:rsidP="00536AB3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DF06D6">
        <w:rPr>
          <w:noProof/>
        </w:rPr>
        <w:drawing>
          <wp:anchor distT="0" distB="0" distL="114300" distR="114300" simplePos="0" relativeHeight="251720704" behindDoc="1" locked="0" layoutInCell="1" allowOverlap="1" wp14:anchorId="62249262" wp14:editId="76B734EE">
            <wp:simplePos x="0" y="0"/>
            <wp:positionH relativeFrom="column">
              <wp:posOffset>3810</wp:posOffset>
            </wp:positionH>
            <wp:positionV relativeFrom="paragraph">
              <wp:posOffset>318770</wp:posOffset>
            </wp:positionV>
            <wp:extent cx="5731510" cy="650240"/>
            <wp:effectExtent l="19050" t="19050" r="21590" b="16510"/>
            <wp:wrapTight wrapText="bothSides">
              <wp:wrapPolygon edited="0">
                <wp:start x="-72" y="-633"/>
                <wp:lineTo x="-72" y="21516"/>
                <wp:lineTo x="21610" y="21516"/>
                <wp:lineTo x="21610" y="-633"/>
                <wp:lineTo x="-72" y="-633"/>
              </wp:wrapPolygon>
            </wp:wrapTight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0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6AB3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="00536AB3" w:rsidRPr="00536AB3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approved_amt</w:t>
      </w:r>
      <w:proofErr w:type="spellEnd"/>
    </w:p>
    <w:p w14:paraId="41A06E9C" w14:textId="6DCE2885" w:rsidR="00536AB3" w:rsidRDefault="00536AB3" w:rsidP="00536AB3"/>
    <w:p w14:paraId="42C03100" w14:textId="269E2A6D" w:rsidR="00536AB3" w:rsidRPr="00536AB3" w:rsidRDefault="00536AB3" w:rsidP="00536AB3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Pr="00536AB3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approved_amt</w:t>
      </w:r>
      <w:proofErr w:type="spellEnd"/>
    </w:p>
    <w:p w14:paraId="227514D5" w14:textId="480A8B11" w:rsidR="00536AB3" w:rsidRDefault="008C7F81" w:rsidP="008B3E78">
      <w:pPr>
        <w:tabs>
          <w:tab w:val="left" w:pos="1464"/>
        </w:tabs>
      </w:pPr>
      <w:r>
        <w:rPr>
          <w:noProof/>
        </w:rPr>
        <w:drawing>
          <wp:anchor distT="0" distB="0" distL="114300" distR="114300" simplePos="0" relativeHeight="251725824" behindDoc="1" locked="0" layoutInCell="1" allowOverlap="1" wp14:anchorId="5785E3AA" wp14:editId="63312712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731510" cy="605155"/>
            <wp:effectExtent l="19050" t="19050" r="21590" b="23495"/>
            <wp:wrapTight wrapText="bothSides">
              <wp:wrapPolygon edited="0">
                <wp:start x="-72" y="-680"/>
                <wp:lineTo x="-72" y="21759"/>
                <wp:lineTo x="21610" y="21759"/>
                <wp:lineTo x="21610" y="-680"/>
                <wp:lineTo x="-72" y="-680"/>
              </wp:wrapPolygon>
            </wp:wrapTight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8DD8D1" w14:textId="57E9ADFF" w:rsidR="00536AB3" w:rsidRPr="007A56A4" w:rsidRDefault="007C74A2" w:rsidP="00536AB3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DF06D6">
        <w:rPr>
          <w:noProof/>
        </w:rPr>
        <w:drawing>
          <wp:anchor distT="0" distB="0" distL="114300" distR="114300" simplePos="0" relativeHeight="251723776" behindDoc="1" locked="0" layoutInCell="1" allowOverlap="1" wp14:anchorId="34F9E864" wp14:editId="30A0C5F4">
            <wp:simplePos x="0" y="0"/>
            <wp:positionH relativeFrom="column">
              <wp:posOffset>3810</wp:posOffset>
            </wp:positionH>
            <wp:positionV relativeFrom="paragraph">
              <wp:posOffset>377190</wp:posOffset>
            </wp:positionV>
            <wp:extent cx="5731510" cy="534035"/>
            <wp:effectExtent l="19050" t="19050" r="21590" b="18415"/>
            <wp:wrapTight wrapText="bothSides">
              <wp:wrapPolygon edited="0">
                <wp:start x="-72" y="-771"/>
                <wp:lineTo x="-72" y="21574"/>
                <wp:lineTo x="21610" y="21574"/>
                <wp:lineTo x="21610" y="-771"/>
                <wp:lineTo x="-72" y="-771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4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6AB3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Setting blank values to 0 in </w:t>
      </w:r>
      <w:proofErr w:type="spellStart"/>
      <w:r w:rsidR="00A954E9" w:rsidRPr="00A954E9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deducted_amt</w:t>
      </w:r>
      <w:proofErr w:type="spellEnd"/>
    </w:p>
    <w:p w14:paraId="61C3A1F7" w14:textId="0F4B5432" w:rsidR="00536AB3" w:rsidRDefault="00536AB3" w:rsidP="00536AB3"/>
    <w:p w14:paraId="29296AFB" w14:textId="164297CE" w:rsidR="00536AB3" w:rsidRPr="007A56A4" w:rsidRDefault="00536AB3" w:rsidP="00536AB3">
      <w:pPr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noProof/>
        </w:rPr>
        <w:drawing>
          <wp:anchor distT="0" distB="0" distL="114300" distR="114300" simplePos="0" relativeHeight="251724800" behindDoc="1" locked="0" layoutInCell="1" allowOverlap="1" wp14:anchorId="435CACDC" wp14:editId="51A8877D">
            <wp:simplePos x="0" y="0"/>
            <wp:positionH relativeFrom="column">
              <wp:posOffset>3810</wp:posOffset>
            </wp:positionH>
            <wp:positionV relativeFrom="paragraph">
              <wp:posOffset>369570</wp:posOffset>
            </wp:positionV>
            <wp:extent cx="6046470" cy="600075"/>
            <wp:effectExtent l="19050" t="19050" r="11430" b="28575"/>
            <wp:wrapTight wrapText="bothSides">
              <wp:wrapPolygon edited="0">
                <wp:start x="-68" y="-686"/>
                <wp:lineTo x="-68" y="21943"/>
                <wp:lineTo x="21573" y="21943"/>
                <wp:lineTo x="21573" y="-686"/>
                <wp:lineTo x="-68" y="-686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6470" cy="60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 xml:space="preserve">After Setting blank values to 0 in </w:t>
      </w:r>
      <w:proofErr w:type="spellStart"/>
      <w:r w:rsidR="00A954E9" w:rsidRPr="00A954E9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deducted_amt</w:t>
      </w:r>
      <w:proofErr w:type="spellEnd"/>
    </w:p>
    <w:p w14:paraId="6BE4F4BD" w14:textId="67E2228C" w:rsidR="00536AB3" w:rsidRDefault="00536AB3" w:rsidP="008B3E78">
      <w:pPr>
        <w:tabs>
          <w:tab w:val="left" w:pos="1464"/>
        </w:tabs>
      </w:pPr>
    </w:p>
    <w:p w14:paraId="69544C38" w14:textId="3E535757" w:rsidR="00536AB3" w:rsidRDefault="00536AB3" w:rsidP="00536AB3">
      <w:pPr>
        <w:tabs>
          <w:tab w:val="left" w:pos="1464"/>
        </w:tabs>
      </w:pPr>
      <w:r>
        <w:tab/>
      </w:r>
    </w:p>
    <w:p w14:paraId="1E4A6CFD" w14:textId="08725BF6" w:rsidR="00536AB3" w:rsidRDefault="006C743C" w:rsidP="006C743C">
      <w:pPr>
        <w:tabs>
          <w:tab w:val="left" w:pos="1464"/>
        </w:tabs>
      </w:pPr>
      <w:r>
        <w:tab/>
      </w:r>
    </w:p>
    <w:p w14:paraId="263E8F10" w14:textId="4903101C" w:rsidR="006C743C" w:rsidRDefault="006C743C" w:rsidP="006C743C">
      <w:pPr>
        <w:tabs>
          <w:tab w:val="left" w:pos="1464"/>
        </w:tabs>
      </w:pPr>
    </w:p>
    <w:p w14:paraId="158DDDF6" w14:textId="2EF7272B" w:rsidR="006C743C" w:rsidRPr="0016249A" w:rsidRDefault="002D2190" w:rsidP="006C743C">
      <w:pPr>
        <w:tabs>
          <w:tab w:val="left" w:pos="1464"/>
        </w:tabs>
        <w:rPr>
          <w:b/>
          <w:bCs/>
        </w:rPr>
      </w:pPr>
      <w:proofErr w:type="spellStart"/>
      <w:r w:rsidRPr="0016249A">
        <w:rPr>
          <w:b/>
          <w:bCs/>
        </w:rPr>
        <w:lastRenderedPageBreak/>
        <w:t>Cleansed_inpatientCharges</w:t>
      </w:r>
      <w:proofErr w:type="spellEnd"/>
      <w:r w:rsidRPr="0016249A">
        <w:rPr>
          <w:b/>
          <w:bCs/>
        </w:rPr>
        <w:t xml:space="preserve"> excel file</w:t>
      </w:r>
    </w:p>
    <w:p w14:paraId="643BF2DD" w14:textId="77777777" w:rsidR="009C5D05" w:rsidRDefault="009C5D05" w:rsidP="006C743C">
      <w:pPr>
        <w:tabs>
          <w:tab w:val="left" w:pos="1464"/>
        </w:tabs>
      </w:pPr>
    </w:p>
    <w:p w14:paraId="3E66C8C2" w14:textId="0A73703C" w:rsidR="000D42E2" w:rsidRDefault="000D42E2" w:rsidP="006C743C">
      <w:pPr>
        <w:tabs>
          <w:tab w:val="left" w:pos="1464"/>
        </w:tabs>
      </w:pPr>
      <w:r>
        <w:rPr>
          <w:noProof/>
        </w:rPr>
        <w:drawing>
          <wp:anchor distT="0" distB="0" distL="114300" distR="114300" simplePos="0" relativeHeight="251726848" behindDoc="1" locked="0" layoutInCell="1" allowOverlap="1" wp14:anchorId="3EA80D4C" wp14:editId="699FDB6C">
            <wp:simplePos x="0" y="0"/>
            <wp:positionH relativeFrom="margin">
              <wp:align>center</wp:align>
            </wp:positionH>
            <wp:positionV relativeFrom="paragraph">
              <wp:posOffset>342900</wp:posOffset>
            </wp:positionV>
            <wp:extent cx="6162040" cy="896620"/>
            <wp:effectExtent l="19050" t="19050" r="10160" b="17780"/>
            <wp:wrapTight wrapText="bothSides">
              <wp:wrapPolygon edited="0">
                <wp:start x="-67" y="-459"/>
                <wp:lineTo x="-67" y="21569"/>
                <wp:lineTo x="21569" y="21569"/>
                <wp:lineTo x="21569" y="-459"/>
                <wp:lineTo x="-67" y="-459"/>
              </wp:wrapPolygon>
            </wp:wrapTight>
            <wp:docPr id="67" name="Picture 6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Diagram&#10;&#10;Description automatically generated with medium confidence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040" cy="896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5D05">
        <w:t>Remov</w:t>
      </w:r>
      <w:r w:rsidR="000563F3">
        <w:t>ing</w:t>
      </w:r>
      <w:r w:rsidR="009C5D05">
        <w:t xml:space="preserve"> unwanted column in </w:t>
      </w:r>
      <w:proofErr w:type="spellStart"/>
      <w:r w:rsidR="009C5D05" w:rsidRPr="00FA5F72">
        <w:rPr>
          <w:b/>
          <w:bCs/>
        </w:rPr>
        <w:t>Cleansed_inpatientCharges</w:t>
      </w:r>
      <w:proofErr w:type="spellEnd"/>
    </w:p>
    <w:p w14:paraId="49C543F6" w14:textId="46D2B9AB" w:rsidR="000D42E2" w:rsidRDefault="000D42E2" w:rsidP="006C743C">
      <w:pPr>
        <w:tabs>
          <w:tab w:val="left" w:pos="1464"/>
        </w:tabs>
        <w:rPr>
          <w:b/>
          <w:bCs/>
        </w:rPr>
      </w:pPr>
    </w:p>
    <w:p w14:paraId="62DF2866" w14:textId="2F8D90A7" w:rsidR="00FA5F72" w:rsidRDefault="00BD124D" w:rsidP="00FA5F72">
      <w:pPr>
        <w:tabs>
          <w:tab w:val="left" w:pos="1464"/>
        </w:tabs>
      </w:pPr>
      <w:r>
        <w:rPr>
          <w:noProof/>
        </w:rPr>
        <w:drawing>
          <wp:anchor distT="0" distB="0" distL="114300" distR="114300" simplePos="0" relativeHeight="251728896" behindDoc="1" locked="0" layoutInCell="1" allowOverlap="1" wp14:anchorId="261DC8DE" wp14:editId="64F319BA">
            <wp:simplePos x="0" y="0"/>
            <wp:positionH relativeFrom="margin">
              <wp:align>left</wp:align>
            </wp:positionH>
            <wp:positionV relativeFrom="paragraph">
              <wp:posOffset>360045</wp:posOffset>
            </wp:positionV>
            <wp:extent cx="5448935" cy="1123950"/>
            <wp:effectExtent l="19050" t="19050" r="18415" b="19050"/>
            <wp:wrapTight wrapText="bothSides">
              <wp:wrapPolygon edited="0">
                <wp:start x="-76" y="-366"/>
                <wp:lineTo x="-76" y="21600"/>
                <wp:lineTo x="21597" y="21600"/>
                <wp:lineTo x="21597" y="-366"/>
                <wp:lineTo x="-76" y="-366"/>
              </wp:wrapPolygon>
            </wp:wrapTight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1123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5F72">
        <w:t>After Remov</w:t>
      </w:r>
      <w:r w:rsidR="000563F3">
        <w:t>ing</w:t>
      </w:r>
      <w:r w:rsidR="00FA5F72">
        <w:t xml:space="preserve"> unwanted column in </w:t>
      </w:r>
      <w:proofErr w:type="spellStart"/>
      <w:r w:rsidR="00FA5F72" w:rsidRPr="00FA5F72">
        <w:rPr>
          <w:b/>
          <w:bCs/>
        </w:rPr>
        <w:t>Cleansed_inpatientCharges</w:t>
      </w:r>
      <w:proofErr w:type="spellEnd"/>
    </w:p>
    <w:p w14:paraId="1D29AD04" w14:textId="4C1D2396" w:rsidR="00FA5F72" w:rsidRDefault="00FA5F72" w:rsidP="006C743C">
      <w:pPr>
        <w:tabs>
          <w:tab w:val="left" w:pos="1464"/>
        </w:tabs>
        <w:rPr>
          <w:b/>
          <w:bCs/>
        </w:rPr>
      </w:pPr>
    </w:p>
    <w:p w14:paraId="14EB0EC8" w14:textId="4A644596" w:rsidR="00E40C84" w:rsidRPr="00E40C84" w:rsidRDefault="00E40C84" w:rsidP="00E40C84"/>
    <w:p w14:paraId="03CE7512" w14:textId="226DE465" w:rsidR="00E40C84" w:rsidRDefault="00E40C84" w:rsidP="00E40C84">
      <w:pPr>
        <w:rPr>
          <w:b/>
          <w:bCs/>
        </w:rPr>
      </w:pPr>
    </w:p>
    <w:p w14:paraId="6CDFBAA6" w14:textId="7233729E" w:rsidR="00E40C84" w:rsidRDefault="00E40C84" w:rsidP="00E40C84">
      <w:pPr>
        <w:rPr>
          <w:b/>
          <w:bCs/>
        </w:rPr>
      </w:pPr>
    </w:p>
    <w:p w14:paraId="3AC114D4" w14:textId="1C48E58E" w:rsidR="005D7649" w:rsidRPr="005D7649" w:rsidRDefault="005D7649" w:rsidP="005D7649"/>
    <w:p w14:paraId="339B3893" w14:textId="64D63DE3" w:rsidR="005D7649" w:rsidRPr="005D7649" w:rsidRDefault="005D7649" w:rsidP="005D7649"/>
    <w:p w14:paraId="0A11092E" w14:textId="4A99E9C6" w:rsidR="005D7649" w:rsidRPr="005D7649" w:rsidRDefault="005D7649" w:rsidP="005D7649"/>
    <w:p w14:paraId="0DAA3663" w14:textId="55F52531" w:rsidR="005D7649" w:rsidRPr="005D7649" w:rsidRDefault="005D7649" w:rsidP="005D7649"/>
    <w:p w14:paraId="38A0AF9A" w14:textId="077D88E1" w:rsidR="005D7649" w:rsidRPr="005D7649" w:rsidRDefault="005D7649" w:rsidP="005D7649"/>
    <w:p w14:paraId="75F8E2B9" w14:textId="681EBBE1" w:rsidR="005D7649" w:rsidRPr="005D7649" w:rsidRDefault="005D7649" w:rsidP="005D7649"/>
    <w:p w14:paraId="7E1A9D7F" w14:textId="5E190D84" w:rsidR="005D7649" w:rsidRPr="005D7649" w:rsidRDefault="005D7649" w:rsidP="005D7649"/>
    <w:p w14:paraId="02286EE1" w14:textId="64324CC2" w:rsidR="005D7649" w:rsidRPr="005D7649" w:rsidRDefault="005D7649" w:rsidP="005D7649"/>
    <w:p w14:paraId="78B78FF5" w14:textId="351AA6E9" w:rsidR="005D7649" w:rsidRPr="005D7649" w:rsidRDefault="005D7649" w:rsidP="005D7649"/>
    <w:p w14:paraId="5A820AB1" w14:textId="5783979A" w:rsidR="005D7649" w:rsidRDefault="005D7649" w:rsidP="005D7649">
      <w:pPr>
        <w:tabs>
          <w:tab w:val="left" w:pos="2040"/>
        </w:tabs>
      </w:pPr>
      <w:r>
        <w:tab/>
      </w:r>
    </w:p>
    <w:p w14:paraId="6E5BE2EF" w14:textId="561DCB8E" w:rsidR="005D7649" w:rsidRDefault="005D7649" w:rsidP="005D7649">
      <w:pPr>
        <w:tabs>
          <w:tab w:val="left" w:pos="2040"/>
        </w:tabs>
      </w:pPr>
    </w:p>
    <w:p w14:paraId="5016F39B" w14:textId="1B8C662A" w:rsidR="005D7649" w:rsidRDefault="005D7649" w:rsidP="005D7649">
      <w:pPr>
        <w:tabs>
          <w:tab w:val="left" w:pos="2040"/>
        </w:tabs>
      </w:pPr>
    </w:p>
    <w:p w14:paraId="74381F76" w14:textId="281BF9A4" w:rsidR="005D7649" w:rsidRDefault="005D7649" w:rsidP="005D7649">
      <w:pPr>
        <w:tabs>
          <w:tab w:val="left" w:pos="2040"/>
        </w:tabs>
      </w:pPr>
    </w:p>
    <w:p w14:paraId="5444C126" w14:textId="6CB2ADF6" w:rsidR="005D7649" w:rsidRDefault="005D7649" w:rsidP="005D7649">
      <w:pPr>
        <w:tabs>
          <w:tab w:val="left" w:pos="2040"/>
        </w:tabs>
      </w:pPr>
    </w:p>
    <w:p w14:paraId="1DC8AA6F" w14:textId="7BB96012" w:rsidR="005D7649" w:rsidRDefault="003765EE" w:rsidP="005D7649">
      <w:pPr>
        <w:tabs>
          <w:tab w:val="left" w:pos="2040"/>
        </w:tabs>
        <w:rPr>
          <w:sz w:val="24"/>
          <w:szCs w:val="24"/>
        </w:rPr>
      </w:pPr>
      <w:r w:rsidRPr="002F6094">
        <w:rPr>
          <w:sz w:val="24"/>
          <w:szCs w:val="24"/>
        </w:rPr>
        <w:lastRenderedPageBreak/>
        <w:t>Changing Age from Measures to Dimensions</w:t>
      </w:r>
    </w:p>
    <w:p w14:paraId="59893816" w14:textId="14A9AAD8" w:rsidR="0080052F" w:rsidRPr="0080052F" w:rsidRDefault="006F1FEF" w:rsidP="0080052F">
      <w:pPr>
        <w:rPr>
          <w:sz w:val="24"/>
          <w:szCs w:val="24"/>
        </w:rPr>
      </w:pPr>
      <w:r w:rsidRPr="002F6094">
        <w:rPr>
          <w:noProof/>
          <w:sz w:val="24"/>
          <w:szCs w:val="24"/>
        </w:rPr>
        <w:drawing>
          <wp:anchor distT="0" distB="0" distL="114300" distR="114300" simplePos="0" relativeHeight="251730944" behindDoc="1" locked="0" layoutInCell="1" allowOverlap="1" wp14:anchorId="4DB44BAA" wp14:editId="7D9513A9">
            <wp:simplePos x="0" y="0"/>
            <wp:positionH relativeFrom="margin">
              <wp:posOffset>262890</wp:posOffset>
            </wp:positionH>
            <wp:positionV relativeFrom="paragraph">
              <wp:posOffset>33020</wp:posOffset>
            </wp:positionV>
            <wp:extent cx="1101725" cy="3093720"/>
            <wp:effectExtent l="19050" t="19050" r="22225" b="11430"/>
            <wp:wrapTight wrapText="bothSides">
              <wp:wrapPolygon edited="0">
                <wp:start x="-373" y="-133"/>
                <wp:lineTo x="-373" y="21547"/>
                <wp:lineTo x="21662" y="21547"/>
                <wp:lineTo x="21662" y="-133"/>
                <wp:lineTo x="-373" y="-133"/>
              </wp:wrapPolygon>
            </wp:wrapTight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725" cy="3093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F6094">
        <w:rPr>
          <w:noProof/>
          <w:sz w:val="24"/>
          <w:szCs w:val="24"/>
        </w:rPr>
        <w:drawing>
          <wp:anchor distT="0" distB="0" distL="114300" distR="114300" simplePos="0" relativeHeight="251729920" behindDoc="0" locked="0" layoutInCell="1" allowOverlap="1" wp14:anchorId="1713EED9" wp14:editId="5F6A9F6A">
            <wp:simplePos x="0" y="0"/>
            <wp:positionH relativeFrom="margin">
              <wp:posOffset>3790950</wp:posOffset>
            </wp:positionH>
            <wp:positionV relativeFrom="paragraph">
              <wp:posOffset>25400</wp:posOffset>
            </wp:positionV>
            <wp:extent cx="1120775" cy="3152775"/>
            <wp:effectExtent l="19050" t="19050" r="22225" b="28575"/>
            <wp:wrapSquare wrapText="bothSides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0775" cy="3152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23BD71" w14:textId="61E055E3" w:rsidR="0080052F" w:rsidRPr="0080052F" w:rsidRDefault="0080052F" w:rsidP="0080052F">
      <w:pPr>
        <w:rPr>
          <w:sz w:val="24"/>
          <w:szCs w:val="24"/>
        </w:rPr>
      </w:pPr>
    </w:p>
    <w:p w14:paraId="7FC486D0" w14:textId="7AC4B9A4" w:rsidR="0080052F" w:rsidRPr="0080052F" w:rsidRDefault="0080052F" w:rsidP="0080052F">
      <w:pPr>
        <w:rPr>
          <w:sz w:val="24"/>
          <w:szCs w:val="24"/>
        </w:rPr>
      </w:pPr>
    </w:p>
    <w:p w14:paraId="69015AE6" w14:textId="105067CF" w:rsidR="0080052F" w:rsidRPr="0080052F" w:rsidRDefault="0080052F" w:rsidP="0080052F">
      <w:pPr>
        <w:rPr>
          <w:sz w:val="24"/>
          <w:szCs w:val="24"/>
        </w:rPr>
      </w:pPr>
    </w:p>
    <w:p w14:paraId="1C1E4579" w14:textId="2B86F5E8" w:rsidR="0080052F" w:rsidRPr="0080052F" w:rsidRDefault="0080052F" w:rsidP="0080052F">
      <w:pPr>
        <w:rPr>
          <w:sz w:val="24"/>
          <w:szCs w:val="24"/>
        </w:rPr>
      </w:pPr>
    </w:p>
    <w:p w14:paraId="739ADFDA" w14:textId="66E88D48" w:rsidR="0080052F" w:rsidRPr="0080052F" w:rsidRDefault="0080052F" w:rsidP="0080052F">
      <w:pPr>
        <w:rPr>
          <w:sz w:val="24"/>
          <w:szCs w:val="24"/>
        </w:rPr>
      </w:pPr>
    </w:p>
    <w:p w14:paraId="3C2F2960" w14:textId="751DEF74" w:rsidR="0080052F" w:rsidRPr="0080052F" w:rsidRDefault="0080052F" w:rsidP="0080052F">
      <w:pPr>
        <w:rPr>
          <w:sz w:val="24"/>
          <w:szCs w:val="24"/>
        </w:rPr>
      </w:pPr>
    </w:p>
    <w:p w14:paraId="25D736F6" w14:textId="3A247CF4" w:rsidR="0080052F" w:rsidRPr="0080052F" w:rsidRDefault="0080052F" w:rsidP="0080052F">
      <w:pPr>
        <w:rPr>
          <w:sz w:val="24"/>
          <w:szCs w:val="24"/>
        </w:rPr>
      </w:pPr>
    </w:p>
    <w:p w14:paraId="3AE46073" w14:textId="1BEB08BE" w:rsidR="0080052F" w:rsidRPr="0080052F" w:rsidRDefault="0080052F" w:rsidP="0080052F">
      <w:pPr>
        <w:rPr>
          <w:sz w:val="24"/>
          <w:szCs w:val="24"/>
        </w:rPr>
      </w:pPr>
    </w:p>
    <w:p w14:paraId="65E0AEBD" w14:textId="3185BECB" w:rsidR="0080052F" w:rsidRPr="0080052F" w:rsidRDefault="0080052F" w:rsidP="0080052F">
      <w:pPr>
        <w:rPr>
          <w:sz w:val="24"/>
          <w:szCs w:val="24"/>
        </w:rPr>
      </w:pPr>
    </w:p>
    <w:p w14:paraId="48E572DB" w14:textId="7AD1BE3B" w:rsidR="0080052F" w:rsidRPr="0080052F" w:rsidRDefault="0080052F" w:rsidP="0080052F">
      <w:pPr>
        <w:rPr>
          <w:sz w:val="24"/>
          <w:szCs w:val="24"/>
        </w:rPr>
      </w:pPr>
    </w:p>
    <w:p w14:paraId="4085BF1E" w14:textId="4E7A7060" w:rsidR="0080052F" w:rsidRDefault="0080052F" w:rsidP="0005218C">
      <w:pPr>
        <w:ind w:firstLine="720"/>
        <w:rPr>
          <w:sz w:val="24"/>
          <w:szCs w:val="24"/>
        </w:rPr>
      </w:pPr>
    </w:p>
    <w:p w14:paraId="1B9B386C" w14:textId="4AA490A4" w:rsidR="0005218C" w:rsidRDefault="0005218C" w:rsidP="0080052F">
      <w:pPr>
        <w:rPr>
          <w:sz w:val="24"/>
          <w:szCs w:val="24"/>
        </w:rPr>
      </w:pPr>
    </w:p>
    <w:p w14:paraId="4B8028C1" w14:textId="7A0B53FD" w:rsidR="0005218C" w:rsidRDefault="0005218C" w:rsidP="0005218C">
      <w:pPr>
        <w:tabs>
          <w:tab w:val="left" w:pos="2184"/>
        </w:tabs>
        <w:rPr>
          <w:sz w:val="24"/>
          <w:szCs w:val="24"/>
        </w:rPr>
      </w:pPr>
      <w:r>
        <w:rPr>
          <w:sz w:val="24"/>
          <w:szCs w:val="24"/>
        </w:rPr>
        <w:tab/>
        <w:t>Filter out unknown from Smoking Status</w:t>
      </w:r>
    </w:p>
    <w:p w14:paraId="6A8112C6" w14:textId="72F5322F" w:rsidR="0005218C" w:rsidRDefault="0005218C" w:rsidP="0080052F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35040" behindDoc="1" locked="0" layoutInCell="1" allowOverlap="1" wp14:anchorId="042B1F39" wp14:editId="4B76C377">
            <wp:simplePos x="0" y="0"/>
            <wp:positionH relativeFrom="column">
              <wp:posOffset>1390650</wp:posOffset>
            </wp:positionH>
            <wp:positionV relativeFrom="paragraph">
              <wp:posOffset>107950</wp:posOffset>
            </wp:positionV>
            <wp:extent cx="2785110" cy="3952240"/>
            <wp:effectExtent l="19050" t="19050" r="15240" b="10160"/>
            <wp:wrapTight wrapText="bothSides">
              <wp:wrapPolygon edited="0">
                <wp:start x="-148" y="-104"/>
                <wp:lineTo x="-148" y="21551"/>
                <wp:lineTo x="21570" y="21551"/>
                <wp:lineTo x="21570" y="-104"/>
                <wp:lineTo x="-148" y="-104"/>
              </wp:wrapPolygon>
            </wp:wrapTight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110" cy="3952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60EC0" w14:textId="100B03C0" w:rsidR="0005218C" w:rsidRDefault="0005218C" w:rsidP="0080052F">
      <w:pPr>
        <w:rPr>
          <w:sz w:val="24"/>
          <w:szCs w:val="24"/>
        </w:rPr>
      </w:pPr>
    </w:p>
    <w:p w14:paraId="22A64F77" w14:textId="02DF4528" w:rsidR="0005218C" w:rsidRDefault="0005218C" w:rsidP="0080052F">
      <w:pPr>
        <w:rPr>
          <w:sz w:val="24"/>
          <w:szCs w:val="24"/>
        </w:rPr>
      </w:pPr>
    </w:p>
    <w:p w14:paraId="6C7013C0" w14:textId="46B64A21" w:rsidR="0005218C" w:rsidRDefault="0005218C" w:rsidP="0080052F">
      <w:pPr>
        <w:rPr>
          <w:sz w:val="24"/>
          <w:szCs w:val="24"/>
        </w:rPr>
      </w:pPr>
    </w:p>
    <w:p w14:paraId="38888215" w14:textId="034D6B8E" w:rsidR="0005218C" w:rsidRDefault="0005218C" w:rsidP="0080052F">
      <w:pPr>
        <w:rPr>
          <w:sz w:val="24"/>
          <w:szCs w:val="24"/>
        </w:rPr>
      </w:pPr>
    </w:p>
    <w:p w14:paraId="77E52E4A" w14:textId="5BBA30D5" w:rsidR="0005218C" w:rsidRDefault="0005218C" w:rsidP="0080052F">
      <w:pPr>
        <w:rPr>
          <w:sz w:val="24"/>
          <w:szCs w:val="24"/>
        </w:rPr>
      </w:pPr>
    </w:p>
    <w:p w14:paraId="2E01F817" w14:textId="1C97445A" w:rsidR="0005218C" w:rsidRDefault="0005218C" w:rsidP="0080052F">
      <w:pPr>
        <w:rPr>
          <w:sz w:val="24"/>
          <w:szCs w:val="24"/>
        </w:rPr>
      </w:pPr>
    </w:p>
    <w:p w14:paraId="7225FACC" w14:textId="3613569A" w:rsidR="0005218C" w:rsidRDefault="0005218C" w:rsidP="0080052F">
      <w:pPr>
        <w:rPr>
          <w:sz w:val="24"/>
          <w:szCs w:val="24"/>
        </w:rPr>
      </w:pPr>
    </w:p>
    <w:p w14:paraId="1EEE1A67" w14:textId="2F77ADB2" w:rsidR="0005218C" w:rsidRDefault="0005218C" w:rsidP="0080052F">
      <w:pPr>
        <w:rPr>
          <w:sz w:val="24"/>
          <w:szCs w:val="24"/>
        </w:rPr>
      </w:pPr>
    </w:p>
    <w:p w14:paraId="1D4F5C0F" w14:textId="088B6F7D" w:rsidR="0005218C" w:rsidRDefault="0005218C" w:rsidP="0080052F">
      <w:pPr>
        <w:rPr>
          <w:sz w:val="24"/>
          <w:szCs w:val="24"/>
        </w:rPr>
      </w:pPr>
    </w:p>
    <w:p w14:paraId="6840BF30" w14:textId="16F377CC" w:rsidR="0005218C" w:rsidRDefault="0005218C" w:rsidP="0080052F">
      <w:pPr>
        <w:rPr>
          <w:sz w:val="24"/>
          <w:szCs w:val="24"/>
        </w:rPr>
      </w:pPr>
    </w:p>
    <w:p w14:paraId="15477B0B" w14:textId="724815BB" w:rsidR="0005218C" w:rsidRDefault="0005218C" w:rsidP="0080052F">
      <w:pPr>
        <w:rPr>
          <w:sz w:val="24"/>
          <w:szCs w:val="24"/>
        </w:rPr>
      </w:pPr>
    </w:p>
    <w:p w14:paraId="5276A4BD" w14:textId="2C9ABF9A" w:rsidR="0005218C" w:rsidRDefault="0005218C" w:rsidP="0080052F">
      <w:pPr>
        <w:rPr>
          <w:sz w:val="24"/>
          <w:szCs w:val="24"/>
        </w:rPr>
      </w:pPr>
    </w:p>
    <w:p w14:paraId="47B541B9" w14:textId="77777777" w:rsidR="0005218C" w:rsidRDefault="0005218C" w:rsidP="0080052F">
      <w:pPr>
        <w:rPr>
          <w:sz w:val="24"/>
          <w:szCs w:val="24"/>
        </w:rPr>
      </w:pPr>
    </w:p>
    <w:p w14:paraId="4A1002CC" w14:textId="3DF14843" w:rsidR="0089716E" w:rsidRPr="002F6094" w:rsidRDefault="0089716E" w:rsidP="0089716E">
      <w:pPr>
        <w:tabs>
          <w:tab w:val="left" w:pos="2040"/>
        </w:tabs>
        <w:rPr>
          <w:sz w:val="24"/>
          <w:szCs w:val="24"/>
        </w:rPr>
      </w:pPr>
      <w:r w:rsidRPr="002F6094">
        <w:rPr>
          <w:sz w:val="24"/>
          <w:szCs w:val="24"/>
        </w:rPr>
        <w:lastRenderedPageBreak/>
        <w:t xml:space="preserve">Changing </w:t>
      </w:r>
      <w:r>
        <w:rPr>
          <w:sz w:val="24"/>
          <w:szCs w:val="24"/>
        </w:rPr>
        <w:t>Heart Decs History</w:t>
      </w:r>
      <w:r w:rsidRPr="002F6094">
        <w:rPr>
          <w:sz w:val="24"/>
          <w:szCs w:val="24"/>
        </w:rPr>
        <w:t xml:space="preserve"> from Measures to Dimensions</w:t>
      </w:r>
    </w:p>
    <w:p w14:paraId="6D8BBC4F" w14:textId="25793E27" w:rsidR="0080052F" w:rsidRDefault="00333DF2" w:rsidP="0080052F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34016" behindDoc="1" locked="0" layoutInCell="1" allowOverlap="1" wp14:anchorId="7E0076C7" wp14:editId="56C4A792">
            <wp:simplePos x="0" y="0"/>
            <wp:positionH relativeFrom="column">
              <wp:posOffset>3512820</wp:posOffset>
            </wp:positionH>
            <wp:positionV relativeFrom="paragraph">
              <wp:posOffset>11430</wp:posOffset>
            </wp:positionV>
            <wp:extent cx="1234440" cy="3471545"/>
            <wp:effectExtent l="19050" t="19050" r="22860" b="14605"/>
            <wp:wrapTight wrapText="bothSides">
              <wp:wrapPolygon edited="0">
                <wp:start x="-333" y="-119"/>
                <wp:lineTo x="-333" y="21572"/>
                <wp:lineTo x="21667" y="21572"/>
                <wp:lineTo x="21667" y="-119"/>
                <wp:lineTo x="-333" y="-119"/>
              </wp:wrapPolygon>
            </wp:wrapTight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347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F6094">
        <w:rPr>
          <w:noProof/>
          <w:sz w:val="24"/>
          <w:szCs w:val="24"/>
        </w:rPr>
        <w:drawing>
          <wp:anchor distT="0" distB="0" distL="114300" distR="114300" simplePos="0" relativeHeight="251732992" behindDoc="0" locked="0" layoutInCell="1" allowOverlap="1" wp14:anchorId="52B11ED3" wp14:editId="535AA30D">
            <wp:simplePos x="0" y="0"/>
            <wp:positionH relativeFrom="margin">
              <wp:posOffset>201930</wp:posOffset>
            </wp:positionH>
            <wp:positionV relativeFrom="paragraph">
              <wp:posOffset>33655</wp:posOffset>
            </wp:positionV>
            <wp:extent cx="1234440" cy="3472815"/>
            <wp:effectExtent l="19050" t="19050" r="22860" b="13335"/>
            <wp:wrapSquare wrapText="bothSides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3472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F181E0" w14:textId="64340D30" w:rsidR="00333DF2" w:rsidRDefault="00333DF2" w:rsidP="00333DF2">
      <w:pPr>
        <w:tabs>
          <w:tab w:val="left" w:pos="132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3BEADB5B" w14:textId="7D70076F" w:rsidR="000B7A37" w:rsidRPr="000B7A37" w:rsidRDefault="000B7A37" w:rsidP="000B7A37">
      <w:pPr>
        <w:rPr>
          <w:sz w:val="24"/>
          <w:szCs w:val="24"/>
        </w:rPr>
      </w:pPr>
    </w:p>
    <w:p w14:paraId="4DDA3B50" w14:textId="48224DFE" w:rsidR="000B7A37" w:rsidRPr="000B7A37" w:rsidRDefault="000B7A37" w:rsidP="000B7A37">
      <w:pPr>
        <w:rPr>
          <w:sz w:val="24"/>
          <w:szCs w:val="24"/>
        </w:rPr>
      </w:pPr>
    </w:p>
    <w:p w14:paraId="6716F29F" w14:textId="7666A66F" w:rsidR="000B7A37" w:rsidRPr="000B7A37" w:rsidRDefault="000B7A37" w:rsidP="000B7A37">
      <w:pPr>
        <w:rPr>
          <w:sz w:val="24"/>
          <w:szCs w:val="24"/>
        </w:rPr>
      </w:pPr>
    </w:p>
    <w:p w14:paraId="5B0BE702" w14:textId="72AA2D23" w:rsidR="000B7A37" w:rsidRPr="000B7A37" w:rsidRDefault="000B7A37" w:rsidP="000B7A37">
      <w:pPr>
        <w:rPr>
          <w:sz w:val="24"/>
          <w:szCs w:val="24"/>
        </w:rPr>
      </w:pPr>
    </w:p>
    <w:p w14:paraId="059289C2" w14:textId="61BB9CA2" w:rsidR="000B7A37" w:rsidRPr="000B7A37" w:rsidRDefault="000B7A37" w:rsidP="000B7A37">
      <w:pPr>
        <w:rPr>
          <w:sz w:val="24"/>
          <w:szCs w:val="24"/>
        </w:rPr>
      </w:pPr>
    </w:p>
    <w:p w14:paraId="7574E5CA" w14:textId="20A068A7" w:rsidR="000B7A37" w:rsidRPr="000B7A37" w:rsidRDefault="000B7A37" w:rsidP="000B7A37">
      <w:pPr>
        <w:rPr>
          <w:sz w:val="24"/>
          <w:szCs w:val="24"/>
        </w:rPr>
      </w:pPr>
    </w:p>
    <w:p w14:paraId="44DB824B" w14:textId="342256DB" w:rsidR="000B7A37" w:rsidRPr="000B7A37" w:rsidRDefault="000B7A37" w:rsidP="000B7A37">
      <w:pPr>
        <w:rPr>
          <w:sz w:val="24"/>
          <w:szCs w:val="24"/>
        </w:rPr>
      </w:pPr>
    </w:p>
    <w:p w14:paraId="246AE0B5" w14:textId="6EC706C3" w:rsidR="000B7A37" w:rsidRPr="000B7A37" w:rsidRDefault="000B7A37" w:rsidP="000B7A37">
      <w:pPr>
        <w:rPr>
          <w:sz w:val="24"/>
          <w:szCs w:val="24"/>
        </w:rPr>
      </w:pPr>
    </w:p>
    <w:p w14:paraId="054820A6" w14:textId="39AC502D" w:rsidR="000B7A37" w:rsidRPr="000B7A37" w:rsidRDefault="000B7A37" w:rsidP="000B7A37">
      <w:pPr>
        <w:rPr>
          <w:sz w:val="24"/>
          <w:szCs w:val="24"/>
        </w:rPr>
      </w:pPr>
    </w:p>
    <w:p w14:paraId="4E634E2B" w14:textId="3705E9E7" w:rsidR="000B7A37" w:rsidRPr="000B7A37" w:rsidRDefault="000B7A37" w:rsidP="000B7A37">
      <w:pPr>
        <w:rPr>
          <w:sz w:val="24"/>
          <w:szCs w:val="24"/>
        </w:rPr>
      </w:pPr>
    </w:p>
    <w:p w14:paraId="5C7DA14A" w14:textId="1B719F39" w:rsidR="000B7A37" w:rsidRPr="000B7A37" w:rsidRDefault="000B7A37" w:rsidP="000B7A37">
      <w:pPr>
        <w:rPr>
          <w:sz w:val="24"/>
          <w:szCs w:val="24"/>
        </w:rPr>
      </w:pPr>
    </w:p>
    <w:p w14:paraId="5B37FD1B" w14:textId="10E70F10" w:rsidR="00F60CD1" w:rsidRDefault="00F60CD1" w:rsidP="00F60CD1">
      <w:pPr>
        <w:tabs>
          <w:tab w:val="left" w:pos="2040"/>
        </w:tabs>
        <w:rPr>
          <w:sz w:val="24"/>
          <w:szCs w:val="24"/>
        </w:rPr>
      </w:pPr>
      <w:r w:rsidRPr="002F6094">
        <w:rPr>
          <w:sz w:val="24"/>
          <w:szCs w:val="24"/>
        </w:rPr>
        <w:t xml:space="preserve">Changing </w:t>
      </w:r>
      <w:r>
        <w:rPr>
          <w:sz w:val="24"/>
          <w:szCs w:val="24"/>
        </w:rPr>
        <w:t xml:space="preserve">Weight </w:t>
      </w:r>
      <w:r w:rsidRPr="002F6094">
        <w:rPr>
          <w:sz w:val="24"/>
          <w:szCs w:val="24"/>
        </w:rPr>
        <w:t>from Measures to Dimensions</w:t>
      </w:r>
    </w:p>
    <w:p w14:paraId="55401E51" w14:textId="097E6B99" w:rsidR="005E43D7" w:rsidRPr="002F6094" w:rsidRDefault="005E43D7" w:rsidP="00F60CD1">
      <w:pPr>
        <w:tabs>
          <w:tab w:val="left" w:pos="2040"/>
        </w:tabs>
        <w:rPr>
          <w:sz w:val="24"/>
          <w:szCs w:val="24"/>
        </w:rPr>
      </w:pPr>
    </w:p>
    <w:p w14:paraId="7E937D05" w14:textId="228C942F" w:rsidR="000B7A37" w:rsidRDefault="00AF43FC" w:rsidP="000B7A37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38112" behindDoc="0" locked="0" layoutInCell="1" allowOverlap="1" wp14:anchorId="12E9C059" wp14:editId="3580D6F3">
            <wp:simplePos x="0" y="0"/>
            <wp:positionH relativeFrom="column">
              <wp:posOffset>3288030</wp:posOffset>
            </wp:positionH>
            <wp:positionV relativeFrom="paragraph">
              <wp:posOffset>34925</wp:posOffset>
            </wp:positionV>
            <wp:extent cx="1390650" cy="3716020"/>
            <wp:effectExtent l="19050" t="19050" r="19050" b="17780"/>
            <wp:wrapSquare wrapText="bothSides"/>
            <wp:docPr id="27" name="Picture 2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 with medium confidence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3716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1DB0">
        <w:rPr>
          <w:noProof/>
        </w:rPr>
        <w:drawing>
          <wp:anchor distT="0" distB="0" distL="114300" distR="114300" simplePos="0" relativeHeight="251737088" behindDoc="1" locked="0" layoutInCell="1" allowOverlap="1" wp14:anchorId="551BD16B" wp14:editId="47857A95">
            <wp:simplePos x="0" y="0"/>
            <wp:positionH relativeFrom="column">
              <wp:posOffset>297180</wp:posOffset>
            </wp:positionH>
            <wp:positionV relativeFrom="paragraph">
              <wp:posOffset>178435</wp:posOffset>
            </wp:positionV>
            <wp:extent cx="1234440" cy="3471545"/>
            <wp:effectExtent l="19050" t="19050" r="22860" b="14605"/>
            <wp:wrapTight wrapText="bothSides">
              <wp:wrapPolygon edited="0">
                <wp:start x="-333" y="-119"/>
                <wp:lineTo x="-333" y="21572"/>
                <wp:lineTo x="21667" y="21572"/>
                <wp:lineTo x="21667" y="-119"/>
                <wp:lineTo x="-333" y="-119"/>
              </wp:wrapPolygon>
            </wp:wrapTight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440" cy="347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54831D" w14:textId="5FFC04F2" w:rsidR="000B7A37" w:rsidRDefault="000B7A37" w:rsidP="000B7A37">
      <w:pPr>
        <w:tabs>
          <w:tab w:val="left" w:pos="1452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0C04F8CD" w14:textId="0118DCE9" w:rsidR="000B7A37" w:rsidRDefault="000B7A37" w:rsidP="000B7A37">
      <w:pPr>
        <w:tabs>
          <w:tab w:val="left" w:pos="1452"/>
        </w:tabs>
        <w:rPr>
          <w:sz w:val="24"/>
          <w:szCs w:val="24"/>
        </w:rPr>
      </w:pPr>
    </w:p>
    <w:p w14:paraId="0F8FCAAD" w14:textId="080AD1B9" w:rsidR="000B7A37" w:rsidRDefault="000B7A37" w:rsidP="000B7A37">
      <w:pPr>
        <w:tabs>
          <w:tab w:val="left" w:pos="1452"/>
        </w:tabs>
        <w:rPr>
          <w:sz w:val="24"/>
          <w:szCs w:val="24"/>
        </w:rPr>
      </w:pPr>
    </w:p>
    <w:p w14:paraId="221C5424" w14:textId="33D4A9D1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00838E5F" w14:textId="51F98503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6C70AE43" w14:textId="39DA3468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03193B33" w14:textId="7A00B697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0869BF5D" w14:textId="5BDF0A9B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16A6C283" w14:textId="1680EC24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6AEFDEAB" w14:textId="0F3E2BCD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5F231DAE" w14:textId="61367D9E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027DF556" w14:textId="35399D0A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35401B8F" w14:textId="24D01AA3" w:rsidR="00374340" w:rsidRDefault="00374340" w:rsidP="00374340">
      <w:pPr>
        <w:tabs>
          <w:tab w:val="left" w:pos="2040"/>
        </w:tabs>
        <w:rPr>
          <w:sz w:val="24"/>
          <w:szCs w:val="24"/>
        </w:rPr>
      </w:pPr>
      <w:r w:rsidRPr="002F6094">
        <w:rPr>
          <w:sz w:val="24"/>
          <w:szCs w:val="24"/>
        </w:rPr>
        <w:lastRenderedPageBreak/>
        <w:t xml:space="preserve">Changing </w:t>
      </w:r>
      <w:r>
        <w:rPr>
          <w:sz w:val="24"/>
          <w:szCs w:val="24"/>
        </w:rPr>
        <w:t>Age</w:t>
      </w:r>
      <w:r>
        <w:rPr>
          <w:sz w:val="24"/>
          <w:szCs w:val="24"/>
        </w:rPr>
        <w:t xml:space="preserve"> </w:t>
      </w:r>
      <w:r w:rsidRPr="002F6094">
        <w:rPr>
          <w:sz w:val="24"/>
          <w:szCs w:val="24"/>
        </w:rPr>
        <w:t>from Measures to Dimensions</w:t>
      </w:r>
    </w:p>
    <w:p w14:paraId="7E4A5655" w14:textId="04DEF996" w:rsidR="00853360" w:rsidRDefault="00853360" w:rsidP="000B7A37">
      <w:pPr>
        <w:tabs>
          <w:tab w:val="left" w:pos="1452"/>
        </w:tabs>
        <w:rPr>
          <w:sz w:val="24"/>
          <w:szCs w:val="24"/>
        </w:rPr>
      </w:pPr>
    </w:p>
    <w:p w14:paraId="7919A8F6" w14:textId="2D784311" w:rsidR="00853360" w:rsidRDefault="004624AC" w:rsidP="000B7A37">
      <w:pPr>
        <w:tabs>
          <w:tab w:val="left" w:pos="1452"/>
        </w:tabs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40160" behindDoc="1" locked="0" layoutInCell="1" allowOverlap="1" wp14:anchorId="70DD3C91" wp14:editId="3A60E812">
            <wp:simplePos x="0" y="0"/>
            <wp:positionH relativeFrom="column">
              <wp:posOffset>2628900</wp:posOffset>
            </wp:positionH>
            <wp:positionV relativeFrom="paragraph">
              <wp:posOffset>-2540</wp:posOffset>
            </wp:positionV>
            <wp:extent cx="2571750" cy="3228975"/>
            <wp:effectExtent l="19050" t="19050" r="19050" b="28575"/>
            <wp:wrapTight wrapText="bothSides">
              <wp:wrapPolygon edited="0">
                <wp:start x="-160" y="-127"/>
                <wp:lineTo x="-160" y="21664"/>
                <wp:lineTo x="21600" y="21664"/>
                <wp:lineTo x="21600" y="-127"/>
                <wp:lineTo x="-160" y="-127"/>
              </wp:wrapPolygon>
            </wp:wrapTight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3228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297">
        <w:rPr>
          <w:noProof/>
        </w:rPr>
        <w:drawing>
          <wp:anchor distT="0" distB="0" distL="114300" distR="114300" simplePos="0" relativeHeight="251739136" behindDoc="1" locked="0" layoutInCell="1" allowOverlap="1" wp14:anchorId="23D987A5" wp14:editId="63777FDF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2505075" cy="3286125"/>
            <wp:effectExtent l="19050" t="19050" r="28575" b="28575"/>
            <wp:wrapTight wrapText="bothSides">
              <wp:wrapPolygon edited="0">
                <wp:start x="-164" y="-125"/>
                <wp:lineTo x="-164" y="21663"/>
                <wp:lineTo x="21682" y="21663"/>
                <wp:lineTo x="21682" y="-125"/>
                <wp:lineTo x="-164" y="-125"/>
              </wp:wrapPolygon>
            </wp:wrapTight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3286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1AF60" w14:textId="30A1EBAA" w:rsidR="006E40BA" w:rsidRPr="006E40BA" w:rsidRDefault="006E40BA" w:rsidP="006E40BA">
      <w:pPr>
        <w:rPr>
          <w:sz w:val="24"/>
          <w:szCs w:val="24"/>
        </w:rPr>
      </w:pPr>
    </w:p>
    <w:p w14:paraId="4EDAA0EA" w14:textId="345C07C7" w:rsidR="006E40BA" w:rsidRPr="006E40BA" w:rsidRDefault="006E40BA" w:rsidP="006E40BA">
      <w:pPr>
        <w:rPr>
          <w:sz w:val="24"/>
          <w:szCs w:val="24"/>
        </w:rPr>
      </w:pPr>
    </w:p>
    <w:p w14:paraId="49A31DCE" w14:textId="11BB50BD" w:rsidR="006E40BA" w:rsidRPr="006E40BA" w:rsidRDefault="006E40BA" w:rsidP="006E40BA">
      <w:pPr>
        <w:rPr>
          <w:sz w:val="24"/>
          <w:szCs w:val="24"/>
        </w:rPr>
      </w:pPr>
    </w:p>
    <w:p w14:paraId="5A152186" w14:textId="77B3FABA" w:rsidR="006E40BA" w:rsidRPr="006E40BA" w:rsidRDefault="006E40BA" w:rsidP="006E40BA">
      <w:pPr>
        <w:rPr>
          <w:sz w:val="24"/>
          <w:szCs w:val="24"/>
        </w:rPr>
      </w:pPr>
    </w:p>
    <w:p w14:paraId="4EA6A4BC" w14:textId="6A0AA12D" w:rsidR="006E40BA" w:rsidRPr="006E40BA" w:rsidRDefault="006E40BA" w:rsidP="006E40BA">
      <w:pPr>
        <w:rPr>
          <w:sz w:val="24"/>
          <w:szCs w:val="24"/>
        </w:rPr>
      </w:pPr>
    </w:p>
    <w:p w14:paraId="34D6363B" w14:textId="18EB4B14" w:rsidR="006E40BA" w:rsidRPr="006E40BA" w:rsidRDefault="006E40BA" w:rsidP="006E40BA">
      <w:pPr>
        <w:rPr>
          <w:sz w:val="24"/>
          <w:szCs w:val="24"/>
        </w:rPr>
      </w:pPr>
    </w:p>
    <w:p w14:paraId="15AC0959" w14:textId="03EF4EF6" w:rsidR="006E40BA" w:rsidRPr="006E40BA" w:rsidRDefault="006E40BA" w:rsidP="006E40BA">
      <w:pPr>
        <w:rPr>
          <w:sz w:val="24"/>
          <w:szCs w:val="24"/>
        </w:rPr>
      </w:pPr>
    </w:p>
    <w:p w14:paraId="0EB4EC9E" w14:textId="4DE6142F" w:rsidR="006E40BA" w:rsidRPr="006E40BA" w:rsidRDefault="006E40BA" w:rsidP="006E40BA">
      <w:pPr>
        <w:rPr>
          <w:sz w:val="24"/>
          <w:szCs w:val="24"/>
        </w:rPr>
      </w:pPr>
    </w:p>
    <w:p w14:paraId="0EA11E0D" w14:textId="560A9D6E" w:rsidR="006E40BA" w:rsidRPr="006E40BA" w:rsidRDefault="006E40BA" w:rsidP="006E40BA">
      <w:pPr>
        <w:rPr>
          <w:sz w:val="24"/>
          <w:szCs w:val="24"/>
        </w:rPr>
      </w:pPr>
    </w:p>
    <w:p w14:paraId="70467474" w14:textId="59EE6AC5" w:rsidR="006E40BA" w:rsidRPr="006E40BA" w:rsidRDefault="006E40BA" w:rsidP="006E40BA">
      <w:pPr>
        <w:rPr>
          <w:sz w:val="24"/>
          <w:szCs w:val="24"/>
        </w:rPr>
      </w:pPr>
    </w:p>
    <w:p w14:paraId="2A82DF4F" w14:textId="79BDA812" w:rsidR="006E40BA" w:rsidRPr="006E40BA" w:rsidRDefault="006E40BA" w:rsidP="006E40BA">
      <w:pPr>
        <w:rPr>
          <w:sz w:val="24"/>
          <w:szCs w:val="24"/>
        </w:rPr>
      </w:pPr>
    </w:p>
    <w:p w14:paraId="7BE5BA97" w14:textId="37341D08" w:rsidR="006E40BA" w:rsidRPr="006E40BA" w:rsidRDefault="006E40BA" w:rsidP="006E40BA">
      <w:pPr>
        <w:rPr>
          <w:sz w:val="24"/>
          <w:szCs w:val="24"/>
        </w:rPr>
      </w:pPr>
    </w:p>
    <w:p w14:paraId="654A7E37" w14:textId="2368BBB4" w:rsidR="006E40BA" w:rsidRPr="006E40BA" w:rsidRDefault="00DC44AB" w:rsidP="00DC44AB">
      <w:pPr>
        <w:tabs>
          <w:tab w:val="left" w:pos="2040"/>
        </w:tabs>
        <w:rPr>
          <w:sz w:val="24"/>
          <w:szCs w:val="24"/>
        </w:rPr>
      </w:pPr>
      <w:r w:rsidRPr="002F6094">
        <w:rPr>
          <w:sz w:val="24"/>
          <w:szCs w:val="24"/>
        </w:rPr>
        <w:t xml:space="preserve">Changing </w:t>
      </w:r>
      <w:r>
        <w:rPr>
          <w:sz w:val="24"/>
          <w:szCs w:val="24"/>
        </w:rPr>
        <w:t>Children</w:t>
      </w:r>
      <w:r>
        <w:rPr>
          <w:sz w:val="24"/>
          <w:szCs w:val="24"/>
        </w:rPr>
        <w:t xml:space="preserve"> </w:t>
      </w:r>
      <w:r w:rsidRPr="002F6094">
        <w:rPr>
          <w:sz w:val="24"/>
          <w:szCs w:val="24"/>
        </w:rPr>
        <w:t>from Measures to Dimensions</w:t>
      </w:r>
    </w:p>
    <w:p w14:paraId="2015412C" w14:textId="46251583" w:rsidR="006E40BA" w:rsidRDefault="006E40BA" w:rsidP="006E40BA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41184" behindDoc="1" locked="0" layoutInCell="1" allowOverlap="1" wp14:anchorId="22104B60" wp14:editId="1578B29C">
            <wp:simplePos x="0" y="0"/>
            <wp:positionH relativeFrom="column">
              <wp:posOffset>-373380</wp:posOffset>
            </wp:positionH>
            <wp:positionV relativeFrom="paragraph">
              <wp:posOffset>160655</wp:posOffset>
            </wp:positionV>
            <wp:extent cx="2409825" cy="3190875"/>
            <wp:effectExtent l="19050" t="19050" r="28575" b="28575"/>
            <wp:wrapTight wrapText="bothSides">
              <wp:wrapPolygon edited="0">
                <wp:start x="-171" y="-129"/>
                <wp:lineTo x="-171" y="21664"/>
                <wp:lineTo x="21685" y="21664"/>
                <wp:lineTo x="21685" y="-129"/>
                <wp:lineTo x="-171" y="-129"/>
              </wp:wrapPolygon>
            </wp:wrapTight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3190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931EA3" w14:textId="56ADBF80" w:rsidR="006E40BA" w:rsidRDefault="006E40BA" w:rsidP="006E40BA">
      <w:pPr>
        <w:tabs>
          <w:tab w:val="left" w:pos="2580"/>
        </w:tabs>
        <w:rPr>
          <w:sz w:val="24"/>
          <w:szCs w:val="24"/>
        </w:rPr>
      </w:pPr>
      <w:r>
        <w:rPr>
          <w:sz w:val="24"/>
          <w:szCs w:val="24"/>
        </w:rPr>
        <w:tab/>
      </w:r>
      <w:r w:rsidR="00E92CAD">
        <w:rPr>
          <w:noProof/>
        </w:rPr>
        <w:drawing>
          <wp:anchor distT="0" distB="0" distL="114300" distR="114300" simplePos="0" relativeHeight="251742208" behindDoc="1" locked="0" layoutInCell="1" allowOverlap="1" wp14:anchorId="0B60D361" wp14:editId="4F411E02">
            <wp:simplePos x="0" y="0"/>
            <wp:positionH relativeFrom="column">
              <wp:posOffset>2286000</wp:posOffset>
            </wp:positionH>
            <wp:positionV relativeFrom="paragraph">
              <wp:posOffset>3175</wp:posOffset>
            </wp:positionV>
            <wp:extent cx="2409825" cy="3076575"/>
            <wp:effectExtent l="19050" t="19050" r="28575" b="28575"/>
            <wp:wrapTight wrapText="bothSides">
              <wp:wrapPolygon edited="0">
                <wp:start x="-171" y="-134"/>
                <wp:lineTo x="-171" y="21667"/>
                <wp:lineTo x="21685" y="21667"/>
                <wp:lineTo x="21685" y="-134"/>
                <wp:lineTo x="-171" y="-134"/>
              </wp:wrapPolygon>
            </wp:wrapTight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3076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9880B1" w14:textId="0F8DF56C" w:rsidR="009559B9" w:rsidRPr="009559B9" w:rsidRDefault="009559B9" w:rsidP="009559B9">
      <w:pPr>
        <w:rPr>
          <w:sz w:val="24"/>
          <w:szCs w:val="24"/>
        </w:rPr>
      </w:pPr>
    </w:p>
    <w:p w14:paraId="540CF205" w14:textId="0FAD9617" w:rsidR="009559B9" w:rsidRPr="009559B9" w:rsidRDefault="009559B9" w:rsidP="009559B9">
      <w:pPr>
        <w:rPr>
          <w:sz w:val="24"/>
          <w:szCs w:val="24"/>
        </w:rPr>
      </w:pPr>
    </w:p>
    <w:p w14:paraId="1163B5E4" w14:textId="3945B4E2" w:rsidR="009559B9" w:rsidRPr="009559B9" w:rsidRDefault="009559B9" w:rsidP="009559B9">
      <w:pPr>
        <w:rPr>
          <w:sz w:val="24"/>
          <w:szCs w:val="24"/>
        </w:rPr>
      </w:pPr>
    </w:p>
    <w:p w14:paraId="42391FC3" w14:textId="248457A1" w:rsidR="009559B9" w:rsidRPr="009559B9" w:rsidRDefault="009559B9" w:rsidP="009559B9">
      <w:pPr>
        <w:rPr>
          <w:sz w:val="24"/>
          <w:szCs w:val="24"/>
        </w:rPr>
      </w:pPr>
    </w:p>
    <w:p w14:paraId="04228286" w14:textId="3AF609A6" w:rsidR="009559B9" w:rsidRPr="009559B9" w:rsidRDefault="009559B9" w:rsidP="009559B9">
      <w:pPr>
        <w:rPr>
          <w:sz w:val="24"/>
          <w:szCs w:val="24"/>
        </w:rPr>
      </w:pPr>
    </w:p>
    <w:p w14:paraId="0BDCFD46" w14:textId="37ED2359" w:rsidR="009559B9" w:rsidRPr="009559B9" w:rsidRDefault="009559B9" w:rsidP="009559B9">
      <w:pPr>
        <w:rPr>
          <w:sz w:val="24"/>
          <w:szCs w:val="24"/>
        </w:rPr>
      </w:pPr>
    </w:p>
    <w:p w14:paraId="1F71DAA9" w14:textId="6DDE4A40" w:rsidR="009559B9" w:rsidRPr="009559B9" w:rsidRDefault="009559B9" w:rsidP="009559B9">
      <w:pPr>
        <w:rPr>
          <w:sz w:val="24"/>
          <w:szCs w:val="24"/>
        </w:rPr>
      </w:pPr>
    </w:p>
    <w:p w14:paraId="03D376AF" w14:textId="627CCDBF" w:rsidR="009559B9" w:rsidRPr="009559B9" w:rsidRDefault="009559B9" w:rsidP="009559B9">
      <w:pPr>
        <w:rPr>
          <w:sz w:val="24"/>
          <w:szCs w:val="24"/>
        </w:rPr>
      </w:pPr>
    </w:p>
    <w:p w14:paraId="68EDFEBD" w14:textId="0D527726" w:rsidR="009559B9" w:rsidRPr="009559B9" w:rsidRDefault="009559B9" w:rsidP="009559B9">
      <w:pPr>
        <w:rPr>
          <w:sz w:val="24"/>
          <w:szCs w:val="24"/>
        </w:rPr>
      </w:pPr>
    </w:p>
    <w:p w14:paraId="2FB1A228" w14:textId="4CA69898" w:rsidR="009559B9" w:rsidRPr="009559B9" w:rsidRDefault="009559B9" w:rsidP="009559B9">
      <w:pPr>
        <w:rPr>
          <w:sz w:val="24"/>
          <w:szCs w:val="24"/>
        </w:rPr>
      </w:pPr>
    </w:p>
    <w:p w14:paraId="2E38E4AC" w14:textId="1A8A29B5" w:rsidR="009559B9" w:rsidRDefault="009559B9" w:rsidP="009559B9">
      <w:pPr>
        <w:tabs>
          <w:tab w:val="left" w:pos="1416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50E0458C" w14:textId="20391566" w:rsidR="00AB4D51" w:rsidRPr="006E40BA" w:rsidRDefault="00AB4D51" w:rsidP="00AB4D51">
      <w:pPr>
        <w:tabs>
          <w:tab w:val="left" w:pos="2040"/>
        </w:tabs>
        <w:rPr>
          <w:sz w:val="24"/>
          <w:szCs w:val="24"/>
        </w:rPr>
      </w:pPr>
      <w:r w:rsidRPr="002F6094">
        <w:rPr>
          <w:sz w:val="24"/>
          <w:szCs w:val="24"/>
        </w:rPr>
        <w:lastRenderedPageBreak/>
        <w:t xml:space="preserve">Changing </w:t>
      </w:r>
      <w:proofErr w:type="spellStart"/>
      <w:r>
        <w:rPr>
          <w:sz w:val="24"/>
          <w:szCs w:val="24"/>
        </w:rPr>
        <w:t>Bmi</w:t>
      </w:r>
      <w:proofErr w:type="spellEnd"/>
      <w:r>
        <w:rPr>
          <w:sz w:val="24"/>
          <w:szCs w:val="24"/>
        </w:rPr>
        <w:t xml:space="preserve"> </w:t>
      </w:r>
      <w:r w:rsidRPr="002F6094">
        <w:rPr>
          <w:sz w:val="24"/>
          <w:szCs w:val="24"/>
        </w:rPr>
        <w:t>from Measures to Dimensions</w:t>
      </w:r>
    </w:p>
    <w:p w14:paraId="65B94FBB" w14:textId="368603EA" w:rsidR="004B6CF0" w:rsidRPr="004B6CF0" w:rsidRDefault="004B6CF0" w:rsidP="004B6CF0">
      <w:pPr>
        <w:rPr>
          <w:sz w:val="24"/>
          <w:szCs w:val="24"/>
        </w:rPr>
      </w:pPr>
    </w:p>
    <w:p w14:paraId="2C59604A" w14:textId="29C75742" w:rsidR="004B6CF0" w:rsidRDefault="004B6CF0" w:rsidP="004B6CF0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43232" behindDoc="1" locked="0" layoutInCell="1" allowOverlap="1" wp14:anchorId="78D53B90" wp14:editId="00E4E181">
            <wp:simplePos x="0" y="0"/>
            <wp:positionH relativeFrom="column">
              <wp:posOffset>-179070</wp:posOffset>
            </wp:positionH>
            <wp:positionV relativeFrom="paragraph">
              <wp:posOffset>71755</wp:posOffset>
            </wp:positionV>
            <wp:extent cx="2282190" cy="3224530"/>
            <wp:effectExtent l="19050" t="19050" r="22860" b="13970"/>
            <wp:wrapTight wrapText="bothSides">
              <wp:wrapPolygon edited="0">
                <wp:start x="-180" y="-128"/>
                <wp:lineTo x="-180" y="21566"/>
                <wp:lineTo x="21636" y="21566"/>
                <wp:lineTo x="21636" y="-128"/>
                <wp:lineTo x="-180" y="-128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190" cy="32245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4256" behindDoc="1" locked="0" layoutInCell="1" allowOverlap="1" wp14:anchorId="2C6819ED" wp14:editId="2DF7E693">
            <wp:simplePos x="0" y="0"/>
            <wp:positionH relativeFrom="column">
              <wp:posOffset>2933700</wp:posOffset>
            </wp:positionH>
            <wp:positionV relativeFrom="paragraph">
              <wp:posOffset>35560</wp:posOffset>
            </wp:positionV>
            <wp:extent cx="2457450" cy="3124200"/>
            <wp:effectExtent l="19050" t="19050" r="19050" b="19050"/>
            <wp:wrapTight wrapText="bothSides">
              <wp:wrapPolygon edited="0">
                <wp:start x="-167" y="-132"/>
                <wp:lineTo x="-167" y="21600"/>
                <wp:lineTo x="21600" y="21600"/>
                <wp:lineTo x="21600" y="-132"/>
                <wp:lineTo x="-167" y="-132"/>
              </wp:wrapPolygon>
            </wp:wrapTight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3124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0071B" w14:textId="2E73FCF4" w:rsidR="004B6CF0" w:rsidRDefault="004B6CF0" w:rsidP="004B6CF0">
      <w:pPr>
        <w:tabs>
          <w:tab w:val="left" w:pos="156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32BBED6A" w14:textId="6E8FCE00" w:rsidR="00920C7B" w:rsidRPr="00920C7B" w:rsidRDefault="00920C7B" w:rsidP="00920C7B">
      <w:pPr>
        <w:rPr>
          <w:sz w:val="24"/>
          <w:szCs w:val="24"/>
        </w:rPr>
      </w:pPr>
    </w:p>
    <w:p w14:paraId="1DDED5AE" w14:textId="08B83B79" w:rsidR="00920C7B" w:rsidRPr="00920C7B" w:rsidRDefault="00920C7B" w:rsidP="00920C7B">
      <w:pPr>
        <w:rPr>
          <w:sz w:val="24"/>
          <w:szCs w:val="24"/>
        </w:rPr>
      </w:pPr>
    </w:p>
    <w:p w14:paraId="1ECE3A78" w14:textId="68A5D932" w:rsidR="00920C7B" w:rsidRPr="00920C7B" w:rsidRDefault="00920C7B" w:rsidP="00920C7B">
      <w:pPr>
        <w:rPr>
          <w:sz w:val="24"/>
          <w:szCs w:val="24"/>
        </w:rPr>
      </w:pPr>
    </w:p>
    <w:p w14:paraId="3D8A3792" w14:textId="7A829ECC" w:rsidR="00920C7B" w:rsidRPr="00920C7B" w:rsidRDefault="00920C7B" w:rsidP="00920C7B">
      <w:pPr>
        <w:rPr>
          <w:sz w:val="24"/>
          <w:szCs w:val="24"/>
        </w:rPr>
      </w:pPr>
    </w:p>
    <w:p w14:paraId="0012F23F" w14:textId="71E4115B" w:rsidR="00920C7B" w:rsidRPr="00920C7B" w:rsidRDefault="00920C7B" w:rsidP="00920C7B">
      <w:pPr>
        <w:rPr>
          <w:sz w:val="24"/>
          <w:szCs w:val="24"/>
        </w:rPr>
      </w:pPr>
    </w:p>
    <w:p w14:paraId="557AD249" w14:textId="63E2164E" w:rsidR="00920C7B" w:rsidRPr="00920C7B" w:rsidRDefault="00920C7B" w:rsidP="00920C7B">
      <w:pPr>
        <w:rPr>
          <w:sz w:val="24"/>
          <w:szCs w:val="24"/>
        </w:rPr>
      </w:pPr>
    </w:p>
    <w:p w14:paraId="737E9BBA" w14:textId="5B293644" w:rsidR="00920C7B" w:rsidRPr="00920C7B" w:rsidRDefault="00920C7B" w:rsidP="00920C7B">
      <w:pPr>
        <w:rPr>
          <w:sz w:val="24"/>
          <w:szCs w:val="24"/>
        </w:rPr>
      </w:pPr>
    </w:p>
    <w:p w14:paraId="5713A6BE" w14:textId="27F0B146" w:rsidR="00920C7B" w:rsidRPr="00920C7B" w:rsidRDefault="00920C7B" w:rsidP="00920C7B">
      <w:pPr>
        <w:rPr>
          <w:sz w:val="24"/>
          <w:szCs w:val="24"/>
        </w:rPr>
      </w:pPr>
    </w:p>
    <w:p w14:paraId="57CD93A2" w14:textId="04A59974" w:rsidR="00920C7B" w:rsidRPr="00920C7B" w:rsidRDefault="00920C7B" w:rsidP="00920C7B">
      <w:pPr>
        <w:rPr>
          <w:sz w:val="24"/>
          <w:szCs w:val="24"/>
        </w:rPr>
      </w:pPr>
    </w:p>
    <w:p w14:paraId="5FFCA452" w14:textId="7A38CBEE" w:rsidR="00920C7B" w:rsidRDefault="00920C7B" w:rsidP="00920C7B">
      <w:pPr>
        <w:rPr>
          <w:sz w:val="24"/>
          <w:szCs w:val="24"/>
        </w:rPr>
      </w:pPr>
    </w:p>
    <w:p w14:paraId="3237ED7D" w14:textId="66ACCDA5" w:rsidR="00920C7B" w:rsidRPr="006E40BA" w:rsidRDefault="00920C7B" w:rsidP="00920C7B">
      <w:pPr>
        <w:tabs>
          <w:tab w:val="left" w:pos="2040"/>
        </w:tabs>
        <w:rPr>
          <w:sz w:val="24"/>
          <w:szCs w:val="24"/>
        </w:rPr>
      </w:pPr>
      <w:r w:rsidRPr="002F6094">
        <w:rPr>
          <w:sz w:val="24"/>
          <w:szCs w:val="24"/>
        </w:rPr>
        <w:t xml:space="preserve">Changing </w:t>
      </w:r>
      <w:r w:rsidR="00BE76FF">
        <w:rPr>
          <w:sz w:val="24"/>
          <w:szCs w:val="24"/>
        </w:rPr>
        <w:t>Sex</w:t>
      </w:r>
      <w:r>
        <w:rPr>
          <w:sz w:val="24"/>
          <w:szCs w:val="24"/>
        </w:rPr>
        <w:t xml:space="preserve"> </w:t>
      </w:r>
      <w:r w:rsidRPr="002F6094">
        <w:rPr>
          <w:sz w:val="24"/>
          <w:szCs w:val="24"/>
        </w:rPr>
        <w:t>from Measures to Dimensions</w:t>
      </w:r>
    </w:p>
    <w:p w14:paraId="6FF46A1C" w14:textId="352097AA" w:rsidR="00920C7B" w:rsidRPr="00920C7B" w:rsidRDefault="00B02B3D" w:rsidP="00920C7B">
      <w:pPr>
        <w:tabs>
          <w:tab w:val="left" w:pos="1428"/>
        </w:tabs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47328" behindDoc="1" locked="0" layoutInCell="1" allowOverlap="1" wp14:anchorId="3E671832" wp14:editId="56034FDA">
            <wp:simplePos x="0" y="0"/>
            <wp:positionH relativeFrom="column">
              <wp:posOffset>2884170</wp:posOffset>
            </wp:positionH>
            <wp:positionV relativeFrom="paragraph">
              <wp:posOffset>433070</wp:posOffset>
            </wp:positionV>
            <wp:extent cx="1967230" cy="3314700"/>
            <wp:effectExtent l="19050" t="19050" r="13970" b="19050"/>
            <wp:wrapTight wrapText="bothSides">
              <wp:wrapPolygon edited="0">
                <wp:start x="-209" y="-124"/>
                <wp:lineTo x="-209" y="21600"/>
                <wp:lineTo x="21544" y="21600"/>
                <wp:lineTo x="21544" y="-124"/>
                <wp:lineTo x="-209" y="-124"/>
              </wp:wrapPolygon>
            </wp:wrapTight>
            <wp:docPr id="45" name="Picture 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7230" cy="331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0C7B">
        <w:rPr>
          <w:noProof/>
        </w:rPr>
        <w:drawing>
          <wp:anchor distT="0" distB="0" distL="114300" distR="114300" simplePos="0" relativeHeight="251746304" behindDoc="1" locked="0" layoutInCell="1" allowOverlap="1" wp14:anchorId="09B146E7" wp14:editId="50BF1E58">
            <wp:simplePos x="0" y="0"/>
            <wp:positionH relativeFrom="column">
              <wp:posOffset>-381000</wp:posOffset>
            </wp:positionH>
            <wp:positionV relativeFrom="paragraph">
              <wp:posOffset>392430</wp:posOffset>
            </wp:positionV>
            <wp:extent cx="2457450" cy="3124200"/>
            <wp:effectExtent l="19050" t="19050" r="19050" b="19050"/>
            <wp:wrapTight wrapText="bothSides">
              <wp:wrapPolygon edited="0">
                <wp:start x="-167" y="-132"/>
                <wp:lineTo x="-167" y="21600"/>
                <wp:lineTo x="21600" y="21600"/>
                <wp:lineTo x="21600" y="-132"/>
                <wp:lineTo x="-167" y="-132"/>
              </wp:wrapPolygon>
            </wp:wrapTight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3124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20C7B" w:rsidRPr="00920C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wtDAztLAwNjI1NzRX0lEKTi0uzszPAykwqQUA+slR+ywAAAA="/>
  </w:docVars>
  <w:rsids>
    <w:rsidRoot w:val="00543D0D"/>
    <w:rsid w:val="00002838"/>
    <w:rsid w:val="0005197B"/>
    <w:rsid w:val="0005218C"/>
    <w:rsid w:val="0005391E"/>
    <w:rsid w:val="000563F3"/>
    <w:rsid w:val="00060C3F"/>
    <w:rsid w:val="00061B4B"/>
    <w:rsid w:val="00096EA5"/>
    <w:rsid w:val="000B7A37"/>
    <w:rsid w:val="000D42E2"/>
    <w:rsid w:val="000D6C80"/>
    <w:rsid w:val="0016249A"/>
    <w:rsid w:val="00170CF5"/>
    <w:rsid w:val="00176979"/>
    <w:rsid w:val="00183EFF"/>
    <w:rsid w:val="001A2213"/>
    <w:rsid w:val="001F0E2E"/>
    <w:rsid w:val="0020417D"/>
    <w:rsid w:val="00205280"/>
    <w:rsid w:val="00214765"/>
    <w:rsid w:val="002175A5"/>
    <w:rsid w:val="00223AB6"/>
    <w:rsid w:val="002245C1"/>
    <w:rsid w:val="00233CF6"/>
    <w:rsid w:val="002D2190"/>
    <w:rsid w:val="002D6A9A"/>
    <w:rsid w:val="002E3909"/>
    <w:rsid w:val="002F4FA9"/>
    <w:rsid w:val="002F6094"/>
    <w:rsid w:val="0030655D"/>
    <w:rsid w:val="00311551"/>
    <w:rsid w:val="00320486"/>
    <w:rsid w:val="00330705"/>
    <w:rsid w:val="003316F3"/>
    <w:rsid w:val="00333DF2"/>
    <w:rsid w:val="00374340"/>
    <w:rsid w:val="003765EE"/>
    <w:rsid w:val="003A2367"/>
    <w:rsid w:val="003A7276"/>
    <w:rsid w:val="003C24FD"/>
    <w:rsid w:val="003F6043"/>
    <w:rsid w:val="00433CFC"/>
    <w:rsid w:val="00435A11"/>
    <w:rsid w:val="00437C7B"/>
    <w:rsid w:val="00443EB6"/>
    <w:rsid w:val="004501BE"/>
    <w:rsid w:val="004624AC"/>
    <w:rsid w:val="0048228D"/>
    <w:rsid w:val="004A60E6"/>
    <w:rsid w:val="004A78F0"/>
    <w:rsid w:val="004B6CF0"/>
    <w:rsid w:val="004C41A6"/>
    <w:rsid w:val="004C7F4E"/>
    <w:rsid w:val="004D1171"/>
    <w:rsid w:val="005039B7"/>
    <w:rsid w:val="0051173E"/>
    <w:rsid w:val="00536AB3"/>
    <w:rsid w:val="00543D0D"/>
    <w:rsid w:val="005A1ECC"/>
    <w:rsid w:val="005D7649"/>
    <w:rsid w:val="005E43D7"/>
    <w:rsid w:val="00614B86"/>
    <w:rsid w:val="00654056"/>
    <w:rsid w:val="006710FE"/>
    <w:rsid w:val="0068373E"/>
    <w:rsid w:val="00690DD7"/>
    <w:rsid w:val="006C743C"/>
    <w:rsid w:val="006D1E8D"/>
    <w:rsid w:val="006E40BA"/>
    <w:rsid w:val="006F1FEF"/>
    <w:rsid w:val="00743737"/>
    <w:rsid w:val="00757B67"/>
    <w:rsid w:val="0078726A"/>
    <w:rsid w:val="007A0AEE"/>
    <w:rsid w:val="007A56A4"/>
    <w:rsid w:val="007C4E54"/>
    <w:rsid w:val="007C74A2"/>
    <w:rsid w:val="007D6297"/>
    <w:rsid w:val="0080052F"/>
    <w:rsid w:val="00853360"/>
    <w:rsid w:val="00875A95"/>
    <w:rsid w:val="0089307F"/>
    <w:rsid w:val="0089612E"/>
    <w:rsid w:val="0089716E"/>
    <w:rsid w:val="008B3E78"/>
    <w:rsid w:val="008C004F"/>
    <w:rsid w:val="008C7F81"/>
    <w:rsid w:val="008D6B1C"/>
    <w:rsid w:val="009075DC"/>
    <w:rsid w:val="00920C7B"/>
    <w:rsid w:val="009229C1"/>
    <w:rsid w:val="00922EE8"/>
    <w:rsid w:val="00940D6D"/>
    <w:rsid w:val="009559B9"/>
    <w:rsid w:val="0096349A"/>
    <w:rsid w:val="0099434A"/>
    <w:rsid w:val="009C5D05"/>
    <w:rsid w:val="009C76B3"/>
    <w:rsid w:val="009E07CB"/>
    <w:rsid w:val="009E4489"/>
    <w:rsid w:val="00A201ED"/>
    <w:rsid w:val="00A47182"/>
    <w:rsid w:val="00A57D13"/>
    <w:rsid w:val="00A954E9"/>
    <w:rsid w:val="00AA0A7E"/>
    <w:rsid w:val="00AA47CF"/>
    <w:rsid w:val="00AB437E"/>
    <w:rsid w:val="00AB4D51"/>
    <w:rsid w:val="00AB5BED"/>
    <w:rsid w:val="00AF1F08"/>
    <w:rsid w:val="00AF2CF9"/>
    <w:rsid w:val="00AF43FC"/>
    <w:rsid w:val="00B02B3D"/>
    <w:rsid w:val="00B80A08"/>
    <w:rsid w:val="00B9569C"/>
    <w:rsid w:val="00BD124D"/>
    <w:rsid w:val="00BE76FF"/>
    <w:rsid w:val="00BF2CC9"/>
    <w:rsid w:val="00C03A31"/>
    <w:rsid w:val="00C062CB"/>
    <w:rsid w:val="00C834BD"/>
    <w:rsid w:val="00C90BD5"/>
    <w:rsid w:val="00C97D31"/>
    <w:rsid w:val="00CA6619"/>
    <w:rsid w:val="00D13A6B"/>
    <w:rsid w:val="00D20A15"/>
    <w:rsid w:val="00D222F5"/>
    <w:rsid w:val="00D40403"/>
    <w:rsid w:val="00D43A9D"/>
    <w:rsid w:val="00D84F0C"/>
    <w:rsid w:val="00DB5B74"/>
    <w:rsid w:val="00DC07F4"/>
    <w:rsid w:val="00DC44AB"/>
    <w:rsid w:val="00DD79CD"/>
    <w:rsid w:val="00DF06D6"/>
    <w:rsid w:val="00E130F0"/>
    <w:rsid w:val="00E15A2F"/>
    <w:rsid w:val="00E40C84"/>
    <w:rsid w:val="00E47294"/>
    <w:rsid w:val="00E56F62"/>
    <w:rsid w:val="00E8745E"/>
    <w:rsid w:val="00E91ED6"/>
    <w:rsid w:val="00E92CAD"/>
    <w:rsid w:val="00EC2A35"/>
    <w:rsid w:val="00ED01AF"/>
    <w:rsid w:val="00F126BC"/>
    <w:rsid w:val="00F41C80"/>
    <w:rsid w:val="00F60CD1"/>
    <w:rsid w:val="00F91DB0"/>
    <w:rsid w:val="00FA26A0"/>
    <w:rsid w:val="00FA5F72"/>
    <w:rsid w:val="00FA6BB6"/>
    <w:rsid w:val="00FD03CB"/>
    <w:rsid w:val="00FE36A6"/>
    <w:rsid w:val="00FE4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73349"/>
  <w15:chartTrackingRefBased/>
  <w15:docId w15:val="{52C997B5-7686-4D27-9298-EF4BDB36C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65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7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fontTable" Target="fontTable.xml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6</Pages>
  <Words>456</Words>
  <Characters>2601</Characters>
  <Application>Microsoft Office Word</Application>
  <DocSecurity>0</DocSecurity>
  <Lines>21</Lines>
  <Paragraphs>6</Paragraphs>
  <ScaleCrop>false</ScaleCrop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62</cp:revision>
  <dcterms:created xsi:type="dcterms:W3CDTF">2022-07-23T02:56:00Z</dcterms:created>
  <dcterms:modified xsi:type="dcterms:W3CDTF">2022-07-28T14:47:00Z</dcterms:modified>
</cp:coreProperties>
</file>